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1DDA4" w14:textId="07B23575" w:rsidR="0049122C" w:rsidRPr="000F4ED0" w:rsidRDefault="0049122C" w:rsidP="001764B9">
      <w:pPr>
        <w:ind w:left="720" w:firstLine="720"/>
        <w:jc w:val="center"/>
        <w:rPr>
          <w:b/>
          <w:bCs/>
          <w:sz w:val="32"/>
        </w:rPr>
      </w:pPr>
      <w:bookmarkStart w:id="0" w:name="Twitter"/>
      <w:bookmarkEnd w:id="0"/>
      <w:r w:rsidRPr="000F4ED0">
        <w:rPr>
          <w:b/>
          <w:bCs/>
          <w:sz w:val="32"/>
        </w:rPr>
        <w:t>Gale Presents: Excel Adult High School</w:t>
      </w:r>
    </w:p>
    <w:p w14:paraId="1711D0A3" w14:textId="4A533771" w:rsidR="00FF6468" w:rsidRDefault="0049122C" w:rsidP="001764B9">
      <w:pPr>
        <w:ind w:left="720" w:firstLine="720"/>
        <w:jc w:val="center"/>
        <w:rPr>
          <w:b/>
          <w:bCs/>
          <w:sz w:val="32"/>
        </w:rPr>
      </w:pPr>
      <w:r w:rsidRPr="000F4ED0">
        <w:rPr>
          <w:b/>
          <w:bCs/>
          <w:sz w:val="32"/>
        </w:rPr>
        <w:t xml:space="preserve">New Year’s </w:t>
      </w:r>
      <w:r w:rsidR="0063535E" w:rsidRPr="000F4ED0">
        <w:rPr>
          <w:b/>
          <w:bCs/>
          <w:sz w:val="32"/>
        </w:rPr>
        <w:t>Campaign</w:t>
      </w:r>
      <w:r w:rsidR="005B208E" w:rsidRPr="000F4ED0">
        <w:rPr>
          <w:b/>
          <w:bCs/>
          <w:sz w:val="32"/>
        </w:rPr>
        <w:t xml:space="preserve"> Social Media Content</w:t>
      </w:r>
    </w:p>
    <w:p w14:paraId="7582D0A1" w14:textId="368A9485" w:rsidR="00380235" w:rsidRDefault="00380235" w:rsidP="001764B9">
      <w:pPr>
        <w:ind w:left="720" w:firstLine="720"/>
        <w:jc w:val="center"/>
        <w:rPr>
          <w:b/>
          <w:bCs/>
          <w:sz w:val="32"/>
        </w:rPr>
      </w:pPr>
    </w:p>
    <w:p w14:paraId="4CA415E2" w14:textId="5AB97BC8" w:rsidR="00380235" w:rsidRDefault="00380235" w:rsidP="001764B9">
      <w:pPr>
        <w:ind w:firstLine="720"/>
        <w:jc w:val="center"/>
        <w:rPr>
          <w:rFonts w:ascii="Arial" w:hAnsi="Arial" w:cs="Arial"/>
          <w:b/>
          <w:bCs/>
          <w:sz w:val="28"/>
          <w:szCs w:val="28"/>
        </w:rPr>
      </w:pPr>
      <w:r w:rsidRPr="001764B9">
        <w:rPr>
          <w:rFonts w:ascii="Arial" w:hAnsi="Arial" w:cs="Arial"/>
          <w:b/>
          <w:bCs/>
          <w:sz w:val="28"/>
          <w:szCs w:val="28"/>
        </w:rPr>
        <w:t>Social Media Posts</w:t>
      </w:r>
    </w:p>
    <w:p w14:paraId="18CE7CED" w14:textId="77777777" w:rsidR="001764B9" w:rsidRPr="001764B9" w:rsidRDefault="001764B9" w:rsidP="001764B9">
      <w:pPr>
        <w:ind w:firstLine="720"/>
        <w:jc w:val="center"/>
        <w:rPr>
          <w:rFonts w:ascii="Arial" w:hAnsi="Arial" w:cs="Arial"/>
          <w:b/>
          <w:bCs/>
          <w:sz w:val="28"/>
          <w:szCs w:val="28"/>
        </w:rPr>
      </w:pPr>
    </w:p>
    <w:p w14:paraId="636B492E" w14:textId="77777777" w:rsidR="00380235" w:rsidRPr="00465AC5" w:rsidRDefault="00380235" w:rsidP="00380235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4DE86155" w14:textId="77777777" w:rsidR="00380235" w:rsidRPr="00465AC5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b/>
          <w:sz w:val="24"/>
          <w:szCs w:val="24"/>
          <w:highlight w:val="yellow"/>
        </w:rPr>
        <w:t>How to Use:</w:t>
      </w:r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</w:p>
    <w:p w14:paraId="66EAD8BC" w14:textId="6BAF538F" w:rsidR="00380235" w:rsidRPr="00465AC5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sz w:val="24"/>
          <w:szCs w:val="24"/>
          <w:highlight w:val="yellow"/>
        </w:rPr>
        <w:t>(1) Copy and paste one of the posts below into your Facebook, Instagram</w:t>
      </w:r>
      <w:r w:rsidR="00D94DAC" w:rsidRPr="00465AC5">
        <w:rPr>
          <w:rFonts w:asciiTheme="minorHAnsi" w:hAnsiTheme="minorHAnsi" w:cstheme="minorHAnsi"/>
          <w:sz w:val="24"/>
          <w:szCs w:val="24"/>
          <w:highlight w:val="yellow"/>
        </w:rPr>
        <w:t>, or Twitter page</w:t>
      </w:r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. </w:t>
      </w:r>
    </w:p>
    <w:p w14:paraId="5A89A2D9" w14:textId="77777777" w:rsidR="00380235" w:rsidRPr="00465AC5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(2) Add a hyperlink to your library’s website. Shorten your link with </w:t>
      </w:r>
      <w:hyperlink r:id="rId7" w:history="1">
        <w:r w:rsidRPr="00465AC5">
          <w:rPr>
            <w:rStyle w:val="Hyperlink"/>
            <w:rFonts w:asciiTheme="minorHAnsi" w:hAnsiTheme="minorHAnsi" w:cstheme="minorHAnsi"/>
            <w:sz w:val="24"/>
            <w:szCs w:val="24"/>
            <w:highlight w:val="yellow"/>
          </w:rPr>
          <w:t>bit.ly</w:t>
        </w:r>
      </w:hyperlink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, if needed. </w:t>
      </w:r>
    </w:p>
    <w:p w14:paraId="7A98E4C7" w14:textId="77777777" w:rsidR="00D94DAC" w:rsidRPr="00465AC5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(3) To download one of the images, click on the link to open the image. Next, right click and select </w:t>
      </w:r>
    </w:p>
    <w:p w14:paraId="6D395704" w14:textId="4025862B" w:rsidR="00380235" w:rsidRPr="00465AC5" w:rsidRDefault="00380235" w:rsidP="00380235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“Save image as…” to save the jpeg to your computer.  </w:t>
      </w:r>
    </w:p>
    <w:p w14:paraId="4BCC1BC7" w14:textId="2C7AD0BE" w:rsidR="00380235" w:rsidRPr="00465AC5" w:rsidRDefault="00380235" w:rsidP="00380235">
      <w:pPr>
        <w:ind w:firstLine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sz w:val="24"/>
          <w:szCs w:val="24"/>
          <w:highlight w:val="yellow"/>
        </w:rPr>
        <w:t>(4) Upload your selected social media image along with your post to the desired platform.</w:t>
      </w:r>
    </w:p>
    <w:p w14:paraId="44DA0DF0" w14:textId="77777777" w:rsidR="00304906" w:rsidRPr="00E44242" w:rsidRDefault="00380235" w:rsidP="00304906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465AC5">
        <w:rPr>
          <w:rFonts w:asciiTheme="minorHAnsi" w:hAnsiTheme="minorHAnsi" w:cstheme="minorHAnsi"/>
          <w:sz w:val="24"/>
          <w:szCs w:val="24"/>
          <w:highlight w:val="yellow"/>
        </w:rPr>
        <w:t xml:space="preserve">(5) Please ensure that you're using an image that corresponds with the platform </w:t>
      </w:r>
      <w:r w:rsidR="00304906">
        <w:rPr>
          <w:rFonts w:asciiTheme="minorHAnsi" w:hAnsiTheme="minorHAnsi" w:cstheme="minorHAnsi"/>
          <w:sz w:val="24"/>
          <w:szCs w:val="24"/>
          <w:highlight w:val="yellow"/>
        </w:rPr>
        <w:t xml:space="preserve">for </w:t>
      </w:r>
      <w:r w:rsidR="00304906" w:rsidRPr="00E44242">
        <w:rPr>
          <w:rFonts w:asciiTheme="minorHAnsi" w:hAnsiTheme="minorHAnsi" w:cstheme="minorHAnsi"/>
          <w:sz w:val="24"/>
          <w:szCs w:val="24"/>
          <w:highlight w:val="yellow"/>
        </w:rPr>
        <w:t>example: use a Facebook</w:t>
      </w:r>
    </w:p>
    <w:p w14:paraId="7C5580E2" w14:textId="77777777" w:rsidR="00304906" w:rsidRPr="00E44242" w:rsidRDefault="00304906" w:rsidP="00304906">
      <w:pPr>
        <w:ind w:left="720"/>
        <w:rPr>
          <w:rFonts w:asciiTheme="minorHAnsi" w:hAnsiTheme="minorHAnsi" w:cstheme="minorHAnsi"/>
          <w:sz w:val="24"/>
          <w:szCs w:val="24"/>
          <w:highlight w:val="yellow"/>
        </w:rPr>
      </w:pPr>
      <w:r w:rsidRPr="00E44242">
        <w:rPr>
          <w:rFonts w:asciiTheme="minorHAnsi" w:hAnsiTheme="minorHAnsi" w:cstheme="minorHAnsi"/>
          <w:sz w:val="24"/>
          <w:szCs w:val="24"/>
          <w:highlight w:val="yellow"/>
        </w:rPr>
        <w:t xml:space="preserve"> image when you're posting on Facebook.)</w:t>
      </w:r>
    </w:p>
    <w:p w14:paraId="7D7078AC" w14:textId="2C8FA0B6" w:rsidR="00380235" w:rsidRDefault="00380235" w:rsidP="000D3847">
      <w:pPr>
        <w:rPr>
          <w:b/>
          <w:bCs/>
          <w:sz w:val="32"/>
        </w:rPr>
      </w:pPr>
    </w:p>
    <w:p w14:paraId="0937AD0C" w14:textId="77777777" w:rsidR="003B0D40" w:rsidRDefault="003B0D40" w:rsidP="003B0D40">
      <w:pPr>
        <w:pStyle w:val="Heading1"/>
        <w:ind w:left="641" w:firstLine="720"/>
      </w:pPr>
      <w:r>
        <w:t>Facebook</w:t>
      </w:r>
    </w:p>
    <w:p w14:paraId="37F667F9" w14:textId="77777777" w:rsidR="003B0D40" w:rsidRDefault="003B0D40" w:rsidP="003B0D40">
      <w:pPr>
        <w:pStyle w:val="BodyText"/>
        <w:spacing w:before="10"/>
        <w:rPr>
          <w:i/>
          <w:sz w:val="29"/>
        </w:rPr>
      </w:pPr>
    </w:p>
    <w:p w14:paraId="02FF814B" w14:textId="77777777" w:rsidR="003B0D40" w:rsidRDefault="003B0D40" w:rsidP="003B0D40">
      <w:pPr>
        <w:pStyle w:val="Heading2"/>
        <w:numPr>
          <w:ilvl w:val="0"/>
          <w:numId w:val="1"/>
        </w:numPr>
        <w:tabs>
          <w:tab w:val="left" w:pos="1761"/>
        </w:tabs>
        <w:spacing w:line="268" w:lineRule="exact"/>
        <w:ind w:hanging="360"/>
      </w:pPr>
      <w:r>
        <w:t>New Year, New</w:t>
      </w:r>
      <w:r>
        <w:rPr>
          <w:spacing w:val="-7"/>
        </w:rPr>
        <w:t xml:space="preserve"> </w:t>
      </w:r>
      <w:r>
        <w:t>You!</w:t>
      </w:r>
    </w:p>
    <w:p w14:paraId="1F0FD8D0" w14:textId="306097AD" w:rsidR="003B0D40" w:rsidRDefault="003B0D40" w:rsidP="003B0D40">
      <w:pPr>
        <w:pStyle w:val="BodyText"/>
        <w:ind w:left="1760" w:right="1101"/>
      </w:pPr>
      <w:r w:rsidRPr="00443CCC">
        <w:rPr>
          <w:highlight w:val="yellow"/>
        </w:rPr>
        <w:t>&lt;Insert library name&gt;</w:t>
      </w:r>
      <w:r>
        <w:t xml:space="preserve"> and Excel Adult High School teamed up to help you finish high school through a free and self-paced online program. To learn more and find out how you can qualify for a scholarship, visit </w:t>
      </w:r>
      <w:r w:rsidRPr="00D20048">
        <w:rPr>
          <w:highlight w:val="yellow"/>
        </w:rPr>
        <w:t xml:space="preserve">&lt;insert </w:t>
      </w:r>
      <w:bookmarkStart w:id="1" w:name="With_Career_Online_High_School’s_24/7_ac"/>
      <w:bookmarkEnd w:id="1"/>
      <w:r w:rsidRPr="00D20048">
        <w:rPr>
          <w:highlight w:val="yellow"/>
        </w:rPr>
        <w:t>library link&gt;</w:t>
      </w:r>
    </w:p>
    <w:p w14:paraId="3DFD70BE" w14:textId="77777777" w:rsidR="003B0D40" w:rsidRDefault="003B0D40" w:rsidP="003B0D40">
      <w:pPr>
        <w:pStyle w:val="BodyText"/>
        <w:spacing w:before="7"/>
        <w:rPr>
          <w:sz w:val="19"/>
        </w:rPr>
      </w:pPr>
    </w:p>
    <w:p w14:paraId="3EDAF6F3" w14:textId="32CAA010" w:rsidR="003B0D40" w:rsidRDefault="003B0D40" w:rsidP="003B0D40">
      <w:pPr>
        <w:pStyle w:val="Heading2"/>
        <w:numPr>
          <w:ilvl w:val="0"/>
          <w:numId w:val="1"/>
        </w:numPr>
        <w:tabs>
          <w:tab w:val="left" w:pos="1761"/>
        </w:tabs>
        <w:spacing w:line="268" w:lineRule="exact"/>
        <w:ind w:hanging="360"/>
      </w:pPr>
      <w:r>
        <w:t>Earn a HS Diploma Before You Can Say</w:t>
      </w:r>
      <w:r>
        <w:rPr>
          <w:spacing w:val="-18"/>
        </w:rPr>
        <w:t xml:space="preserve"> </w:t>
      </w:r>
      <w:r>
        <w:t>202</w:t>
      </w:r>
      <w:r w:rsidR="00D767B4">
        <w:t>4</w:t>
      </w:r>
      <w:r>
        <w:t>!</w:t>
      </w:r>
    </w:p>
    <w:p w14:paraId="71409E84" w14:textId="4629C2AD" w:rsidR="003B0D40" w:rsidRDefault="003B0D40" w:rsidP="003B0D40">
      <w:pPr>
        <w:pStyle w:val="BodyText"/>
        <w:ind w:left="1760" w:right="1223"/>
      </w:pPr>
      <w:r>
        <w:t xml:space="preserve">With Excel Adult High School’s 24/7 access to coursework, you can fit classwork into your life and get the skills and knowledge you need. Don’t wait. Your path to success starts now! Learn </w:t>
      </w:r>
      <w:bookmarkStart w:id="2" w:name="3._This_New_Year,_Jumpstart_Your_Career!"/>
      <w:bookmarkStart w:id="3" w:name="Fit_education_and_training_for_an_in-dem"/>
      <w:bookmarkEnd w:id="2"/>
      <w:bookmarkEnd w:id="3"/>
      <w:r>
        <w:t xml:space="preserve">more at </w:t>
      </w:r>
      <w:r w:rsidRPr="00D20048">
        <w:rPr>
          <w:highlight w:val="yellow"/>
        </w:rPr>
        <w:t>&lt;insert link&gt;</w:t>
      </w:r>
    </w:p>
    <w:p w14:paraId="570E30C7" w14:textId="77777777" w:rsidR="003B0D40" w:rsidRDefault="003B0D40" w:rsidP="003B0D40">
      <w:pPr>
        <w:pStyle w:val="BodyText"/>
        <w:spacing w:before="1"/>
      </w:pPr>
    </w:p>
    <w:p w14:paraId="567221D3" w14:textId="77777777" w:rsidR="003B0D40" w:rsidRDefault="003B0D40" w:rsidP="003B0D40">
      <w:pPr>
        <w:pStyle w:val="Heading2"/>
        <w:numPr>
          <w:ilvl w:val="0"/>
          <w:numId w:val="1"/>
        </w:numPr>
        <w:tabs>
          <w:tab w:val="left" w:pos="1761"/>
        </w:tabs>
        <w:spacing w:before="1"/>
        <w:ind w:hanging="360"/>
      </w:pPr>
      <w:r>
        <w:t>This New Year, Become a HS Grad!</w:t>
      </w:r>
    </w:p>
    <w:p w14:paraId="73888C31" w14:textId="77777777" w:rsidR="003B0D40" w:rsidRDefault="003B0D40" w:rsidP="003B0D40">
      <w:pPr>
        <w:pStyle w:val="BodyText"/>
        <w:ind w:left="1760" w:right="1282"/>
      </w:pPr>
      <w:bookmarkStart w:id="4" w:name="4._Make_a_HS_Diploma_Your_New_Year’s_Res"/>
      <w:bookmarkEnd w:id="4"/>
      <w:r>
        <w:t xml:space="preserve">With Excel Adult High School you can fit earning a high school diploma into your busy schedule. Find out how you qualify </w:t>
      </w:r>
      <w:bookmarkStart w:id="5" w:name="Earn_an_accredited_high_school_diploma_a"/>
      <w:bookmarkEnd w:id="5"/>
      <w:r>
        <w:t xml:space="preserve">for scholarships. </w:t>
      </w:r>
      <w:r w:rsidRPr="00D20048">
        <w:rPr>
          <w:highlight w:val="yellow"/>
        </w:rPr>
        <w:t>&lt;insert library link&gt;</w:t>
      </w:r>
    </w:p>
    <w:p w14:paraId="58772D42" w14:textId="77777777" w:rsidR="003B0D40" w:rsidRDefault="003B0D40" w:rsidP="003B0D40">
      <w:pPr>
        <w:pStyle w:val="BodyText"/>
      </w:pPr>
    </w:p>
    <w:p w14:paraId="6F1027BF" w14:textId="77777777" w:rsidR="003B0D40" w:rsidRDefault="003B0D40" w:rsidP="003B0D40">
      <w:pPr>
        <w:pStyle w:val="Heading2"/>
        <w:numPr>
          <w:ilvl w:val="0"/>
          <w:numId w:val="1"/>
        </w:numPr>
        <w:tabs>
          <w:tab w:val="left" w:pos="1760"/>
        </w:tabs>
        <w:ind w:left="1759" w:hanging="360"/>
      </w:pPr>
      <w:r>
        <w:t>Make a HS Diploma Your New Year’s</w:t>
      </w:r>
      <w:r>
        <w:rPr>
          <w:spacing w:val="-16"/>
        </w:rPr>
        <w:t xml:space="preserve"> </w:t>
      </w:r>
      <w:r>
        <w:t>Resolution!</w:t>
      </w:r>
    </w:p>
    <w:p w14:paraId="59D1C45E" w14:textId="77777777" w:rsidR="003B0D40" w:rsidRDefault="003B0D40" w:rsidP="003B0D40">
      <w:pPr>
        <w:pStyle w:val="BodyText"/>
        <w:spacing w:line="268" w:lineRule="exact"/>
        <w:ind w:left="1759"/>
      </w:pPr>
      <w:r>
        <w:t xml:space="preserve">Earn an accredited high school diploma and jumpstart your career. Learn more about a free, supportive online program from &lt;insert library name&gt; and Excel Adult High School </w:t>
      </w:r>
      <w:r w:rsidRPr="00D20048">
        <w:rPr>
          <w:highlight w:val="yellow"/>
        </w:rPr>
        <w:t>&lt;insert library link&gt;</w:t>
      </w:r>
    </w:p>
    <w:p w14:paraId="5F673F42" w14:textId="77777777" w:rsidR="003B0D40" w:rsidRDefault="003B0D40" w:rsidP="003B0D40">
      <w:pPr>
        <w:pStyle w:val="BodyText"/>
      </w:pPr>
    </w:p>
    <w:p w14:paraId="16F2C383" w14:textId="09AC3917" w:rsidR="003B0D40" w:rsidRDefault="003B0D40" w:rsidP="003B0D40">
      <w:pPr>
        <w:pStyle w:val="Heading2"/>
        <w:numPr>
          <w:ilvl w:val="0"/>
          <w:numId w:val="1"/>
        </w:numPr>
        <w:tabs>
          <w:tab w:val="left" w:pos="1760"/>
        </w:tabs>
        <w:ind w:left="1759" w:hanging="360"/>
      </w:pPr>
      <w:r>
        <w:t>Make 202</w:t>
      </w:r>
      <w:r w:rsidR="00D767B4">
        <w:t>4</w:t>
      </w:r>
      <w:r>
        <w:t xml:space="preserve"> All About</w:t>
      </w:r>
      <w:r>
        <w:rPr>
          <w:spacing w:val="-8"/>
        </w:rPr>
        <w:t xml:space="preserve"> </w:t>
      </w:r>
      <w:r>
        <w:t>You!</w:t>
      </w:r>
    </w:p>
    <w:p w14:paraId="7A4327B7" w14:textId="77777777" w:rsidR="003B0D40" w:rsidRDefault="003B0D40" w:rsidP="003B0D40">
      <w:pPr>
        <w:pStyle w:val="BodyText"/>
        <w:spacing w:before="40" w:line="276" w:lineRule="auto"/>
        <w:ind w:left="1759" w:right="1068"/>
      </w:pPr>
      <w:r>
        <w:t xml:space="preserve">High school graduates earn $10K more a year than those who didn’t finish. Get your diploma—and a higher-paying job. Learn more about a free online high school completion program at the library! </w:t>
      </w:r>
    </w:p>
    <w:p w14:paraId="7D57A158" w14:textId="77777777" w:rsidR="003B0D40" w:rsidRDefault="003B0D40" w:rsidP="003B0D40">
      <w:pPr>
        <w:pStyle w:val="BodyText"/>
        <w:spacing w:line="267" w:lineRule="exact"/>
        <w:ind w:left="1759"/>
      </w:pPr>
      <w:r w:rsidRPr="00D20048">
        <w:rPr>
          <w:highlight w:val="yellow"/>
        </w:rPr>
        <w:t>&lt;insert library link&gt;</w:t>
      </w:r>
    </w:p>
    <w:p w14:paraId="25D5B591" w14:textId="77777777" w:rsidR="003B0D40" w:rsidRDefault="003B0D40" w:rsidP="003B0D40">
      <w:pPr>
        <w:pStyle w:val="BodyText"/>
        <w:spacing w:before="9"/>
        <w:rPr>
          <w:sz w:val="28"/>
        </w:rPr>
      </w:pPr>
    </w:p>
    <w:p w14:paraId="12A33440" w14:textId="1915833A" w:rsidR="003B0D40" w:rsidRDefault="003B0D40" w:rsidP="003B0D40">
      <w:pPr>
        <w:pStyle w:val="Heading2"/>
        <w:numPr>
          <w:ilvl w:val="0"/>
          <w:numId w:val="1"/>
        </w:numPr>
        <w:tabs>
          <w:tab w:val="left" w:pos="1760"/>
        </w:tabs>
        <w:ind w:left="1759" w:hanging="360"/>
      </w:pPr>
      <w:r>
        <w:t>202</w:t>
      </w:r>
      <w:r w:rsidR="00D767B4">
        <w:t>4</w:t>
      </w:r>
      <w:r>
        <w:t xml:space="preserve"> is the Year to Finish What You</w:t>
      </w:r>
      <w:r>
        <w:rPr>
          <w:spacing w:val="-17"/>
        </w:rPr>
        <w:t xml:space="preserve"> </w:t>
      </w:r>
      <w:r>
        <w:t>Started!</w:t>
      </w:r>
    </w:p>
    <w:p w14:paraId="1A18340C" w14:textId="1F70BD7B" w:rsidR="003B0D40" w:rsidRDefault="003B0D40" w:rsidP="003B0D40">
      <w:pPr>
        <w:pStyle w:val="BodyText"/>
        <w:spacing w:before="38" w:line="276" w:lineRule="auto"/>
        <w:ind w:left="1759" w:right="1011"/>
      </w:pPr>
      <w:r>
        <w:t xml:space="preserve">It’s never too late! </w:t>
      </w:r>
      <w:r w:rsidRPr="00516E30">
        <w:rPr>
          <w:highlight w:val="yellow"/>
        </w:rPr>
        <w:t>&lt;Insert library name&gt;</w:t>
      </w:r>
      <w:r>
        <w:t xml:space="preserve"> and Excel Adult High School can help you earn your HS diploma for Free! Instructors, tutors, and success coaches support you every step of the way. Get started today </w:t>
      </w:r>
      <w:r w:rsidRPr="00D20048">
        <w:rPr>
          <w:highlight w:val="yellow"/>
        </w:rPr>
        <w:t>&lt;insert library link&gt;</w:t>
      </w:r>
    </w:p>
    <w:p w14:paraId="4321D75F" w14:textId="0450407D" w:rsidR="007A0875" w:rsidRDefault="007A0875" w:rsidP="003B0D40">
      <w:pPr>
        <w:pStyle w:val="BodyText"/>
        <w:spacing w:before="38" w:line="276" w:lineRule="auto"/>
        <w:ind w:left="1759" w:right="1011"/>
      </w:pPr>
    </w:p>
    <w:p w14:paraId="15C6C13F" w14:textId="77777777" w:rsidR="007A0875" w:rsidRDefault="007A0875" w:rsidP="003B0D40">
      <w:pPr>
        <w:pStyle w:val="BodyText"/>
        <w:spacing w:before="38" w:line="276" w:lineRule="auto"/>
        <w:ind w:left="1759" w:right="1011"/>
      </w:pPr>
    </w:p>
    <w:p w14:paraId="2D917E10" w14:textId="77777777" w:rsidR="003B0D40" w:rsidRDefault="003B0D40" w:rsidP="003B0D40">
      <w:pPr>
        <w:pStyle w:val="BodyText"/>
        <w:spacing w:before="2"/>
        <w:rPr>
          <w:sz w:val="25"/>
        </w:rPr>
      </w:pPr>
    </w:p>
    <w:p w14:paraId="419DED26" w14:textId="77777777" w:rsidR="003B0D40" w:rsidRDefault="003B0D40" w:rsidP="003B0D40">
      <w:pPr>
        <w:pStyle w:val="Heading2"/>
        <w:numPr>
          <w:ilvl w:val="0"/>
          <w:numId w:val="1"/>
        </w:numPr>
        <w:tabs>
          <w:tab w:val="left" w:pos="1761"/>
        </w:tabs>
        <w:ind w:hanging="360"/>
      </w:pPr>
      <w:r>
        <w:t xml:space="preserve">Earn your HS Diploma this New Year and Land Your </w:t>
      </w:r>
      <w:r>
        <w:rPr>
          <w:spacing w:val="-2"/>
        </w:rPr>
        <w:t>Dream Job</w:t>
      </w:r>
      <w:r>
        <w:t>!</w:t>
      </w:r>
    </w:p>
    <w:p w14:paraId="629FB3A1" w14:textId="77777777" w:rsidR="003B0D40" w:rsidRDefault="003B0D40" w:rsidP="003B0D40">
      <w:pPr>
        <w:pStyle w:val="BodyText"/>
        <w:spacing w:before="40" w:line="276" w:lineRule="auto"/>
        <w:ind w:left="1760" w:right="1474"/>
      </w:pPr>
      <w:r>
        <w:t xml:space="preserve">Fast track yourself to success with </w:t>
      </w:r>
      <w:r w:rsidRPr="00AF5B2D">
        <w:rPr>
          <w:highlight w:val="yellow"/>
        </w:rPr>
        <w:t>&lt;Insert library name&gt;</w:t>
      </w:r>
      <w:r>
        <w:t xml:space="preserve"> and Excel Adult High School. Finish high school through an accredited, 100% online program that offers unlimited tutoring and support from a success coach.  Learn more at </w:t>
      </w:r>
      <w:r w:rsidRPr="00D20048">
        <w:rPr>
          <w:highlight w:val="yellow"/>
        </w:rPr>
        <w:t>&lt;insert library link&gt;</w:t>
      </w:r>
    </w:p>
    <w:p w14:paraId="23BB05C0" w14:textId="77777777" w:rsidR="003B0D40" w:rsidRDefault="003B0D40" w:rsidP="003B0D40">
      <w:pPr>
        <w:pStyle w:val="BodyText"/>
        <w:spacing w:before="4"/>
        <w:rPr>
          <w:sz w:val="25"/>
        </w:rPr>
      </w:pPr>
    </w:p>
    <w:p w14:paraId="58D85D8E" w14:textId="73A40A20" w:rsidR="003B0D40" w:rsidRDefault="003B0D40" w:rsidP="003B0D40">
      <w:pPr>
        <w:pStyle w:val="Heading2"/>
        <w:numPr>
          <w:ilvl w:val="0"/>
          <w:numId w:val="1"/>
        </w:numPr>
        <w:tabs>
          <w:tab w:val="left" w:pos="1761"/>
        </w:tabs>
        <w:ind w:hanging="360"/>
      </w:pPr>
      <w:r>
        <w:t>In 202</w:t>
      </w:r>
      <w:r w:rsidR="00D767B4">
        <w:t>4</w:t>
      </w:r>
      <w:r>
        <w:t>, Get the High School Diploma You’ve Always</w:t>
      </w:r>
      <w:r>
        <w:rPr>
          <w:spacing w:val="-26"/>
        </w:rPr>
        <w:t xml:space="preserve"> </w:t>
      </w:r>
      <w:r>
        <w:t>Wanted!</w:t>
      </w:r>
    </w:p>
    <w:p w14:paraId="7F8A035F" w14:textId="77777777" w:rsidR="003B0D40" w:rsidRDefault="003B0D40" w:rsidP="003B0D40">
      <w:pPr>
        <w:pStyle w:val="BodyText"/>
        <w:spacing w:before="38" w:line="276" w:lineRule="auto"/>
        <w:ind w:left="1760" w:right="1897"/>
      </w:pPr>
      <w:r>
        <w:t xml:space="preserve">Want to finish high school but not sure how? With Excel Adult High School and </w:t>
      </w:r>
      <w:r w:rsidRPr="00AF5B2D">
        <w:rPr>
          <w:highlight w:val="yellow"/>
        </w:rPr>
        <w:t>&lt;insert library name&gt;</w:t>
      </w:r>
      <w:r>
        <w:t xml:space="preserve">, you can earn an accredited diploma and take the next step toward a brighter future. Learn more </w:t>
      </w:r>
      <w:r w:rsidRPr="00D20048">
        <w:rPr>
          <w:highlight w:val="yellow"/>
        </w:rPr>
        <w:t>&lt;insert library link&gt;</w:t>
      </w:r>
    </w:p>
    <w:p w14:paraId="6CB05E34" w14:textId="77777777" w:rsidR="003B0D40" w:rsidRDefault="003B0D40" w:rsidP="003B0D40">
      <w:pPr>
        <w:pStyle w:val="BodyText"/>
        <w:spacing w:before="38" w:line="276" w:lineRule="auto"/>
        <w:ind w:left="1760" w:right="1897"/>
      </w:pPr>
    </w:p>
    <w:p w14:paraId="451AD31F" w14:textId="71AE32DD" w:rsidR="003B0D40" w:rsidRPr="00764F93" w:rsidRDefault="003B0D40" w:rsidP="003B0D40">
      <w:pPr>
        <w:pStyle w:val="BodyText"/>
        <w:numPr>
          <w:ilvl w:val="0"/>
          <w:numId w:val="1"/>
        </w:numPr>
        <w:spacing w:before="38" w:line="276" w:lineRule="auto"/>
        <w:ind w:right="1897"/>
        <w:rPr>
          <w:b/>
          <w:bCs/>
        </w:rPr>
      </w:pPr>
      <w:r w:rsidRPr="00764F93">
        <w:rPr>
          <w:b/>
          <w:bCs/>
        </w:rPr>
        <w:t>In 202</w:t>
      </w:r>
      <w:r w:rsidR="00D767B4">
        <w:rPr>
          <w:b/>
          <w:bCs/>
        </w:rPr>
        <w:t>4</w:t>
      </w:r>
      <w:r w:rsidRPr="00764F93">
        <w:rPr>
          <w:b/>
          <w:bCs/>
        </w:rPr>
        <w:t>, Picture a Graduation in Your Future!</w:t>
      </w:r>
    </w:p>
    <w:p w14:paraId="31222B32" w14:textId="77777777" w:rsidR="003B0D40" w:rsidRDefault="003B0D40" w:rsidP="003B0D40">
      <w:pPr>
        <w:pStyle w:val="BodyText"/>
        <w:spacing w:before="38" w:line="276" w:lineRule="auto"/>
        <w:ind w:left="1760" w:right="1897"/>
      </w:pPr>
      <w:r>
        <w:t xml:space="preserve">Earn your high school diploma this year at </w:t>
      </w:r>
      <w:r w:rsidRPr="00AF5B2D">
        <w:rPr>
          <w:highlight w:val="yellow"/>
        </w:rPr>
        <w:t>&lt;insert library name&gt;</w:t>
      </w:r>
      <w:r>
        <w:t xml:space="preserve"> through Excel Adult High School. It’s flexible, supportive, and you can transfer in high school and GED/HiSET test credits. Learn more at </w:t>
      </w:r>
      <w:r w:rsidRPr="00D20048">
        <w:rPr>
          <w:highlight w:val="yellow"/>
        </w:rPr>
        <w:t>&lt;insert library link&gt;</w:t>
      </w:r>
    </w:p>
    <w:p w14:paraId="06DFFC54" w14:textId="77777777" w:rsidR="003B0D40" w:rsidRDefault="003B0D40" w:rsidP="003B0D40">
      <w:pPr>
        <w:pStyle w:val="BodyText"/>
        <w:spacing w:before="38" w:line="276" w:lineRule="auto"/>
        <w:ind w:left="1760" w:right="1897"/>
      </w:pPr>
    </w:p>
    <w:p w14:paraId="59DFC9DA" w14:textId="7C93C5B5" w:rsidR="003B0D40" w:rsidRPr="00D81397" w:rsidRDefault="003B0D40" w:rsidP="003B0D40">
      <w:pPr>
        <w:pStyle w:val="BodyText"/>
        <w:numPr>
          <w:ilvl w:val="0"/>
          <w:numId w:val="1"/>
        </w:numPr>
        <w:spacing w:before="38" w:line="276" w:lineRule="auto"/>
        <w:ind w:right="1897"/>
        <w:rPr>
          <w:b/>
          <w:bCs/>
        </w:rPr>
      </w:pPr>
      <w:r>
        <w:rPr>
          <w:b/>
          <w:bCs/>
        </w:rPr>
        <w:t>Get on a</w:t>
      </w:r>
      <w:r w:rsidRPr="00D81397">
        <w:rPr>
          <w:b/>
          <w:bCs/>
        </w:rPr>
        <w:t xml:space="preserve"> Path to a Brighter Future in 202</w:t>
      </w:r>
      <w:r w:rsidR="00D767B4">
        <w:rPr>
          <w:b/>
          <w:bCs/>
        </w:rPr>
        <w:t>4</w:t>
      </w:r>
      <w:r w:rsidRPr="00D81397">
        <w:rPr>
          <w:b/>
          <w:bCs/>
        </w:rPr>
        <w:t>!</w:t>
      </w:r>
    </w:p>
    <w:p w14:paraId="794F97E5" w14:textId="77777777" w:rsidR="003B0D40" w:rsidRDefault="003B0D40" w:rsidP="003B0D40">
      <w:pPr>
        <w:pStyle w:val="BodyText"/>
        <w:spacing w:before="38" w:line="276" w:lineRule="auto"/>
        <w:ind w:left="1760" w:right="1897"/>
      </w:pPr>
      <w:r>
        <w:t xml:space="preserve">Earn your high school diploma to advance your career or plan for college. </w:t>
      </w:r>
      <w:r w:rsidRPr="00AF5B2D">
        <w:rPr>
          <w:highlight w:val="yellow"/>
        </w:rPr>
        <w:t>&lt;Insert library name&gt;</w:t>
      </w:r>
      <w:r>
        <w:t xml:space="preserve">  offers an online high school completion program for adults. Scholarships available to Excel Adult High School. Visit </w:t>
      </w:r>
      <w:r w:rsidRPr="00D20048">
        <w:rPr>
          <w:highlight w:val="yellow"/>
        </w:rPr>
        <w:t>&lt;insert library link&gt;</w:t>
      </w:r>
    </w:p>
    <w:p w14:paraId="7D831503" w14:textId="77777777" w:rsidR="003B0D40" w:rsidRDefault="003B0D40" w:rsidP="003B0D40">
      <w:pPr>
        <w:pStyle w:val="BodyText"/>
        <w:spacing w:before="38" w:line="276" w:lineRule="auto"/>
        <w:ind w:left="1440" w:right="1897"/>
      </w:pPr>
    </w:p>
    <w:p w14:paraId="217DB364" w14:textId="58935BFE" w:rsidR="00FF6468" w:rsidRDefault="00B75343" w:rsidP="007A0875">
      <w:pPr>
        <w:pStyle w:val="Heading1"/>
        <w:spacing w:before="263"/>
        <w:ind w:left="720" w:firstLine="720"/>
      </w:pPr>
      <w:r>
        <w:t>Instagram</w:t>
      </w:r>
    </w:p>
    <w:p w14:paraId="37ECD8E9" w14:textId="77777777" w:rsidR="00FF6468" w:rsidRDefault="00FF6468">
      <w:pPr>
        <w:pStyle w:val="BodyText"/>
        <w:spacing w:before="5"/>
        <w:rPr>
          <w:i/>
        </w:rPr>
      </w:pPr>
    </w:p>
    <w:p w14:paraId="144A3E6F" w14:textId="505F9E21" w:rsidR="00FF6468" w:rsidRDefault="005B208E">
      <w:pPr>
        <w:pStyle w:val="ListParagraph"/>
        <w:numPr>
          <w:ilvl w:val="0"/>
          <w:numId w:val="2"/>
        </w:numPr>
        <w:tabs>
          <w:tab w:val="left" w:pos="1840"/>
        </w:tabs>
        <w:spacing w:before="1"/>
        <w:ind w:right="1558" w:hanging="360"/>
      </w:pPr>
      <w:r>
        <w:t>Jumpstart</w:t>
      </w:r>
      <w:r>
        <w:rPr>
          <w:spacing w:val="-4"/>
        </w:rPr>
        <w:t xml:space="preserve"> </w:t>
      </w:r>
      <w:r w:rsidR="004326B5">
        <w:t>20</w:t>
      </w:r>
      <w:r w:rsidR="009653B8">
        <w:t>2</w:t>
      </w:r>
      <w:r w:rsidR="00D767B4">
        <w:t>4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insert</w:t>
      </w:r>
      <w:r>
        <w:rPr>
          <w:spacing w:val="-4"/>
        </w:rPr>
        <w:t xml:space="preserve"> </w:t>
      </w:r>
      <w:r>
        <w:t>library</w:t>
      </w:r>
      <w:r>
        <w:rPr>
          <w:spacing w:val="-1"/>
        </w:rPr>
        <w:t xml:space="preserve"> </w:t>
      </w:r>
      <w:r>
        <w:t>name&gt;!</w:t>
      </w:r>
      <w:r>
        <w:rPr>
          <w:spacing w:val="-4"/>
        </w:rPr>
        <w:t xml:space="preserve"> </w:t>
      </w:r>
      <w:r w:rsidR="0035557D">
        <w:rPr>
          <w:spacing w:val="-4"/>
        </w:rPr>
        <w:t xml:space="preserve">It’s the perfect time to go back </w:t>
      </w:r>
      <w:r w:rsidR="005102DE">
        <w:rPr>
          <w:spacing w:val="-4"/>
        </w:rPr>
        <w:t xml:space="preserve">to school and </w:t>
      </w:r>
      <w:r w:rsidR="005102DE">
        <w:t>get your</w:t>
      </w:r>
      <w:r>
        <w:rPr>
          <w:spacing w:val="-2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diploma</w:t>
      </w:r>
      <w:r>
        <w:rPr>
          <w:spacing w:val="-4"/>
        </w:rPr>
        <w:t xml:space="preserve"> </w:t>
      </w:r>
      <w:r w:rsidR="00473EE3">
        <w:rPr>
          <w:spacing w:val="-4"/>
        </w:rPr>
        <w:t xml:space="preserve">100% online. </w:t>
      </w:r>
      <w:r>
        <w:t xml:space="preserve">Learn more at </w:t>
      </w:r>
      <w:r w:rsidR="00FB0248" w:rsidRPr="00B966F0">
        <w:rPr>
          <w:highlight w:val="yellow"/>
        </w:rPr>
        <w:t>&lt;insert library link&gt;</w:t>
      </w:r>
    </w:p>
    <w:p w14:paraId="7F49EF5A" w14:textId="77777777" w:rsidR="00FF6468" w:rsidRDefault="00FF6468">
      <w:pPr>
        <w:pStyle w:val="BodyText"/>
        <w:spacing w:before="2"/>
        <w:rPr>
          <w:sz w:val="19"/>
        </w:rPr>
      </w:pPr>
    </w:p>
    <w:p w14:paraId="52705764" w14:textId="281713DB" w:rsidR="00FF6468" w:rsidRPr="0069783D" w:rsidRDefault="00FE5164" w:rsidP="00573F6D">
      <w:pPr>
        <w:pStyle w:val="ListParagraph"/>
        <w:numPr>
          <w:ilvl w:val="0"/>
          <w:numId w:val="2"/>
        </w:numPr>
        <w:tabs>
          <w:tab w:val="left" w:pos="1840"/>
        </w:tabs>
        <w:spacing w:line="266" w:lineRule="exact"/>
        <w:ind w:right="1816"/>
      </w:pPr>
      <w:r w:rsidRPr="0069783D">
        <w:t>A real high school</w:t>
      </w:r>
      <w:r w:rsidR="005B208E" w:rsidRPr="0069783D">
        <w:t xml:space="preserve"> diploma </w:t>
      </w:r>
      <w:r w:rsidR="00FD6C49" w:rsidRPr="0069783D">
        <w:t xml:space="preserve">free </w:t>
      </w:r>
      <w:r w:rsidR="005B208E" w:rsidRPr="0069783D">
        <w:t xml:space="preserve">through your public library? Yes! </w:t>
      </w:r>
      <w:r w:rsidRPr="0069783D">
        <w:t>See</w:t>
      </w:r>
      <w:r w:rsidR="004326B5" w:rsidRPr="0069783D">
        <w:t xml:space="preserve"> how to make 20</w:t>
      </w:r>
      <w:r w:rsidR="00C407E0" w:rsidRPr="0069783D">
        <w:t>2</w:t>
      </w:r>
      <w:r w:rsidR="00D767B4" w:rsidRPr="0069783D">
        <w:t>4</w:t>
      </w:r>
      <w:r w:rsidR="005B208E" w:rsidRPr="0069783D">
        <w:t xml:space="preserve"> great</w:t>
      </w:r>
      <w:r w:rsidR="003E3DD3" w:rsidRPr="0069783D">
        <w:t xml:space="preserve">! Get started today. Visit </w:t>
      </w:r>
      <w:r w:rsidR="00093D4A" w:rsidRPr="0069783D">
        <w:rPr>
          <w:highlight w:val="yellow"/>
        </w:rPr>
        <w:t>&lt;insert library link&gt;</w:t>
      </w:r>
    </w:p>
    <w:p w14:paraId="3AD56F5F" w14:textId="77777777" w:rsidR="00FF6468" w:rsidRDefault="00FF6468">
      <w:pPr>
        <w:pStyle w:val="BodyText"/>
        <w:spacing w:before="1"/>
        <w:rPr>
          <w:sz w:val="20"/>
        </w:rPr>
      </w:pPr>
    </w:p>
    <w:p w14:paraId="291E5366" w14:textId="77222D0E" w:rsidR="00FF6468" w:rsidRDefault="005B208E">
      <w:pPr>
        <w:pStyle w:val="ListParagraph"/>
        <w:numPr>
          <w:ilvl w:val="0"/>
          <w:numId w:val="2"/>
        </w:numPr>
        <w:tabs>
          <w:tab w:val="left" w:pos="1840"/>
        </w:tabs>
        <w:ind w:right="1735" w:hanging="360"/>
      </w:pPr>
      <w:r>
        <w:t xml:space="preserve">Finish high school </w:t>
      </w:r>
      <w:r w:rsidR="004726F2">
        <w:t xml:space="preserve">through </w:t>
      </w:r>
      <w:r w:rsidR="001D429D">
        <w:t xml:space="preserve">a free </w:t>
      </w:r>
      <w:r w:rsidR="004726F2">
        <w:t xml:space="preserve">online </w:t>
      </w:r>
      <w:r w:rsidR="0019304A">
        <w:t>program,</w:t>
      </w:r>
      <w:r>
        <w:t xml:space="preserve"> a perfect New Year’s resolution! More at </w:t>
      </w:r>
      <w:r w:rsidR="00093D4A" w:rsidRPr="00B966F0">
        <w:rPr>
          <w:highlight w:val="yellow"/>
        </w:rPr>
        <w:t>&lt;insert library link&gt;</w:t>
      </w:r>
    </w:p>
    <w:p w14:paraId="0B723943" w14:textId="77777777" w:rsidR="00FF6468" w:rsidRDefault="00FF6468">
      <w:pPr>
        <w:pStyle w:val="BodyText"/>
        <w:spacing w:before="8"/>
        <w:rPr>
          <w:sz w:val="19"/>
        </w:rPr>
      </w:pPr>
    </w:p>
    <w:p w14:paraId="380B8493" w14:textId="6857FE5C" w:rsidR="00FF6468" w:rsidRDefault="005B208E">
      <w:pPr>
        <w:pStyle w:val="ListParagraph"/>
        <w:numPr>
          <w:ilvl w:val="0"/>
          <w:numId w:val="2"/>
        </w:numPr>
        <w:tabs>
          <w:tab w:val="left" w:pos="1840"/>
        </w:tabs>
        <w:ind w:right="2164" w:hanging="360"/>
      </w:pPr>
      <w:r>
        <w:t>A New Year’s resolution just for you! Earn an accredited high school diploma</w:t>
      </w:r>
      <w:r w:rsidR="00FE5164">
        <w:t xml:space="preserve"> at your library</w:t>
      </w:r>
      <w:r>
        <w:t xml:space="preserve">. Check it out </w:t>
      </w:r>
      <w:r w:rsidR="00B966F0" w:rsidRPr="00B966F0">
        <w:rPr>
          <w:highlight w:val="yellow"/>
        </w:rPr>
        <w:t>&lt;insert library link&gt;</w:t>
      </w:r>
    </w:p>
    <w:p w14:paraId="2CE9CEF3" w14:textId="77777777" w:rsidR="00FF6468" w:rsidRDefault="00FF6468">
      <w:pPr>
        <w:pStyle w:val="BodyText"/>
        <w:spacing w:before="8"/>
        <w:rPr>
          <w:sz w:val="19"/>
        </w:rPr>
      </w:pPr>
    </w:p>
    <w:p w14:paraId="5C0301BD" w14:textId="25B16B3F" w:rsidR="00FF6468" w:rsidRPr="005B2F1D" w:rsidRDefault="00296532" w:rsidP="00C2287C">
      <w:pPr>
        <w:pStyle w:val="ListParagraph"/>
        <w:numPr>
          <w:ilvl w:val="0"/>
          <w:numId w:val="2"/>
        </w:numPr>
        <w:tabs>
          <w:tab w:val="left" w:pos="1840"/>
        </w:tabs>
        <w:ind w:right="1680" w:hanging="360"/>
        <w:rPr>
          <w:sz w:val="19"/>
        </w:rPr>
      </w:pPr>
      <w:r>
        <w:t>Make the most of 202</w:t>
      </w:r>
      <w:r w:rsidR="00D767B4">
        <w:t>4</w:t>
      </w:r>
      <w:r w:rsidR="008D5DE7">
        <w:t>! Earn your</w:t>
      </w:r>
      <w:r w:rsidR="00FE5164">
        <w:t xml:space="preserve"> high school</w:t>
      </w:r>
      <w:r w:rsidR="005B208E">
        <w:t xml:space="preserve"> diploma </w:t>
      </w:r>
      <w:r w:rsidR="00746DFC">
        <w:t>at your library</w:t>
      </w:r>
      <w:r w:rsidR="005B208E">
        <w:t xml:space="preserve">! </w:t>
      </w:r>
      <w:r w:rsidR="008E703B">
        <w:t xml:space="preserve">FREE &amp; </w:t>
      </w:r>
      <w:r w:rsidR="00F4641F">
        <w:t xml:space="preserve">FLEXIBLE with a lot of support to help you succeed. </w:t>
      </w:r>
      <w:r w:rsidR="005B208E">
        <w:t xml:space="preserve">Learn </w:t>
      </w:r>
      <w:r w:rsidR="00F4641F">
        <w:t>more</w:t>
      </w:r>
      <w:r w:rsidR="005B208E">
        <w:t xml:space="preserve"> at </w:t>
      </w:r>
      <w:r w:rsidR="00093D4A" w:rsidRPr="005B2F1D">
        <w:rPr>
          <w:highlight w:val="yellow"/>
        </w:rPr>
        <w:t>&lt;insert library link&gt;</w:t>
      </w:r>
    </w:p>
    <w:p w14:paraId="7794C9D0" w14:textId="77777777" w:rsidR="005B2F1D" w:rsidRPr="005B2F1D" w:rsidRDefault="005B2F1D" w:rsidP="005B2F1D">
      <w:pPr>
        <w:pStyle w:val="ListParagraph"/>
        <w:rPr>
          <w:sz w:val="19"/>
        </w:rPr>
      </w:pPr>
    </w:p>
    <w:p w14:paraId="3F2E8AEF" w14:textId="77777777" w:rsidR="005B2F1D" w:rsidRPr="005B2F1D" w:rsidRDefault="005B2F1D" w:rsidP="005B2F1D">
      <w:pPr>
        <w:tabs>
          <w:tab w:val="left" w:pos="1840"/>
        </w:tabs>
        <w:ind w:right="1680"/>
        <w:rPr>
          <w:sz w:val="19"/>
        </w:rPr>
      </w:pPr>
    </w:p>
    <w:p w14:paraId="7A6684C7" w14:textId="67BE0803" w:rsidR="00FF6468" w:rsidRDefault="005B208E">
      <w:pPr>
        <w:pStyle w:val="ListParagraph"/>
        <w:numPr>
          <w:ilvl w:val="0"/>
          <w:numId w:val="2"/>
        </w:numPr>
        <w:tabs>
          <w:tab w:val="left" w:pos="1840"/>
        </w:tabs>
        <w:ind w:right="1874" w:hanging="360"/>
      </w:pPr>
      <w:r>
        <w:t xml:space="preserve">Welcome the new year </w:t>
      </w:r>
      <w:r w:rsidR="0070742E">
        <w:t xml:space="preserve">in </w:t>
      </w:r>
      <w:r>
        <w:t>with a high school diploma</w:t>
      </w:r>
      <w:r w:rsidR="008E41B3">
        <w:t>. Your ticket to a brighter future</w:t>
      </w:r>
      <w:r w:rsidR="0070742E">
        <w:t xml:space="preserve"> and</w:t>
      </w:r>
      <w:r w:rsidR="008E41B3">
        <w:t xml:space="preserve"> </w:t>
      </w:r>
      <w:r w:rsidR="005B2F1D">
        <w:t xml:space="preserve">a </w:t>
      </w:r>
      <w:r w:rsidR="008E41B3">
        <w:t>better</w:t>
      </w:r>
      <w:r w:rsidR="00BA6F41">
        <w:t>-</w:t>
      </w:r>
      <w:r w:rsidR="008E41B3">
        <w:t>paying job</w:t>
      </w:r>
      <w:r w:rsidR="0070742E">
        <w:t xml:space="preserve">. </w:t>
      </w:r>
      <w:r w:rsidR="005B2F1D">
        <w:t>Learn m</w:t>
      </w:r>
      <w:r>
        <w:t xml:space="preserve">ore at </w:t>
      </w:r>
      <w:r w:rsidR="00093D4A" w:rsidRPr="005B2F1D">
        <w:rPr>
          <w:highlight w:val="yellow"/>
        </w:rPr>
        <w:t>&lt;insert library link&gt;</w:t>
      </w:r>
    </w:p>
    <w:p w14:paraId="104ABC80" w14:textId="77777777" w:rsidR="008D5111" w:rsidRDefault="008D5111" w:rsidP="008D5111">
      <w:pPr>
        <w:tabs>
          <w:tab w:val="left" w:pos="1840"/>
        </w:tabs>
        <w:ind w:right="1874"/>
      </w:pPr>
    </w:p>
    <w:p w14:paraId="6A3098C4" w14:textId="77777777" w:rsidR="008D5111" w:rsidRDefault="008D5111" w:rsidP="008D5111">
      <w:pPr>
        <w:tabs>
          <w:tab w:val="left" w:pos="1840"/>
        </w:tabs>
        <w:ind w:right="1874"/>
      </w:pPr>
    </w:p>
    <w:p w14:paraId="4439D159" w14:textId="77777777" w:rsidR="00BB2AE2" w:rsidRDefault="00BB2AE2" w:rsidP="00BB2AE2">
      <w:pPr>
        <w:pStyle w:val="ListParagraph"/>
        <w:tabs>
          <w:tab w:val="left" w:pos="1840"/>
        </w:tabs>
        <w:ind w:left="1801" w:right="1874" w:firstLine="0"/>
      </w:pPr>
    </w:p>
    <w:p w14:paraId="3A0A2B72" w14:textId="2380E53A" w:rsidR="002B4E75" w:rsidRDefault="007D06CE">
      <w:pPr>
        <w:pStyle w:val="ListParagraph"/>
        <w:numPr>
          <w:ilvl w:val="0"/>
          <w:numId w:val="2"/>
        </w:numPr>
        <w:tabs>
          <w:tab w:val="left" w:pos="1840"/>
        </w:tabs>
        <w:ind w:right="1874" w:hanging="360"/>
      </w:pPr>
      <w:r>
        <w:t xml:space="preserve">Didn’t finish high school? 2024 </w:t>
      </w:r>
      <w:r w:rsidR="00BB10E9">
        <w:t xml:space="preserve">is your chance to rewrite your story. </w:t>
      </w:r>
      <w:r w:rsidR="003B527B">
        <w:t xml:space="preserve">Take classes online on your </w:t>
      </w:r>
      <w:r w:rsidR="003B527B">
        <w:lastRenderedPageBreak/>
        <w:t xml:space="preserve">schedule. </w:t>
      </w:r>
      <w:r w:rsidR="006546D7">
        <w:t xml:space="preserve">Graduate and </w:t>
      </w:r>
      <w:r w:rsidR="00505143">
        <w:t>turn your dreams</w:t>
      </w:r>
      <w:r w:rsidR="00EA2F42">
        <w:t xml:space="preserve"> into achievements. </w:t>
      </w:r>
      <w:r w:rsidR="00EA2F42">
        <w:t xml:space="preserve">Learn more at </w:t>
      </w:r>
      <w:r w:rsidR="00EA2F42" w:rsidRPr="005B2F1D">
        <w:rPr>
          <w:highlight w:val="yellow"/>
        </w:rPr>
        <w:t>&lt;insert library link&gt;</w:t>
      </w:r>
    </w:p>
    <w:p w14:paraId="1482564A" w14:textId="77777777" w:rsidR="00CA35BA" w:rsidRDefault="00CA35BA" w:rsidP="00CA35BA">
      <w:pPr>
        <w:pStyle w:val="ListParagraph"/>
      </w:pPr>
    </w:p>
    <w:p w14:paraId="5CA08104" w14:textId="04EA4764" w:rsidR="00CA35BA" w:rsidRDefault="00777C87">
      <w:pPr>
        <w:pStyle w:val="ListParagraph"/>
        <w:numPr>
          <w:ilvl w:val="0"/>
          <w:numId w:val="2"/>
        </w:numPr>
        <w:tabs>
          <w:tab w:val="left" w:pos="1840"/>
        </w:tabs>
        <w:ind w:right="1874" w:hanging="360"/>
      </w:pPr>
      <w:r>
        <w:t>The new year is a great time to</w:t>
      </w:r>
      <w:r w:rsidR="00FA4F42">
        <w:t xml:space="preserve"> </w:t>
      </w:r>
      <w:r w:rsidR="0082421B">
        <w:t xml:space="preserve">focus on your </w:t>
      </w:r>
      <w:r w:rsidR="00D50CD9">
        <w:t>education goals</w:t>
      </w:r>
      <w:r w:rsidR="00FA4F42">
        <w:t xml:space="preserve">. </w:t>
      </w:r>
      <w:r w:rsidR="00210680">
        <w:t>The library offers a high school completion program that’s free,</w:t>
      </w:r>
      <w:r w:rsidR="00D135EE">
        <w:t xml:space="preserve"> 100%</w:t>
      </w:r>
      <w:r w:rsidR="00210680">
        <w:t xml:space="preserve"> online</w:t>
      </w:r>
      <w:r w:rsidR="0069783D">
        <w:t>,</w:t>
      </w:r>
      <w:r w:rsidR="00210680">
        <w:t xml:space="preserve"> and </w:t>
      </w:r>
      <w:r w:rsidR="00D50CD9">
        <w:t xml:space="preserve">self-paced. </w:t>
      </w:r>
      <w:r w:rsidR="001E1671">
        <w:t xml:space="preserve">Visit </w:t>
      </w:r>
      <w:r w:rsidR="001E1671" w:rsidRPr="00573F6D">
        <w:rPr>
          <w:highlight w:val="yellow"/>
        </w:rPr>
        <w:t>&lt;insert library link&gt;</w:t>
      </w:r>
    </w:p>
    <w:p w14:paraId="40865F14" w14:textId="77777777" w:rsidR="00D50CD9" w:rsidRDefault="00D50CD9" w:rsidP="00D50CD9">
      <w:pPr>
        <w:pStyle w:val="ListParagraph"/>
      </w:pPr>
    </w:p>
    <w:p w14:paraId="09774B09" w14:textId="7EFEF20C" w:rsidR="00D50CD9" w:rsidRDefault="005B6723">
      <w:pPr>
        <w:pStyle w:val="ListParagraph"/>
        <w:numPr>
          <w:ilvl w:val="0"/>
          <w:numId w:val="2"/>
        </w:numPr>
        <w:tabs>
          <w:tab w:val="left" w:pos="1840"/>
        </w:tabs>
        <w:ind w:right="1874" w:hanging="360"/>
      </w:pPr>
      <w:r>
        <w:t>Make a comeback this year</w:t>
      </w:r>
      <w:r w:rsidR="00ED5531">
        <w:t xml:space="preserve"> and finish high school. </w:t>
      </w:r>
      <w:r w:rsidR="00A509DC">
        <w:t xml:space="preserve">A diploma means more money, more </w:t>
      </w:r>
      <w:r w:rsidR="00EF6BB8">
        <w:t>opportunities. Check out this library program that’s free and supportive</w:t>
      </w:r>
      <w:r w:rsidR="00F128F6">
        <w:t xml:space="preserve">. </w:t>
      </w:r>
      <w:r w:rsidR="00F128F6" w:rsidRPr="00573F6D">
        <w:rPr>
          <w:highlight w:val="yellow"/>
        </w:rPr>
        <w:t>&lt;insert library link&gt;</w:t>
      </w:r>
    </w:p>
    <w:p w14:paraId="55AEAB78" w14:textId="77777777" w:rsidR="00D066D1" w:rsidRDefault="00D066D1" w:rsidP="00D066D1">
      <w:pPr>
        <w:pStyle w:val="ListParagraph"/>
      </w:pPr>
    </w:p>
    <w:p w14:paraId="36824F57" w14:textId="2BEA06FA" w:rsidR="00215951" w:rsidRDefault="00CB0944" w:rsidP="00215951">
      <w:pPr>
        <w:pStyle w:val="ListParagraph"/>
        <w:numPr>
          <w:ilvl w:val="0"/>
          <w:numId w:val="2"/>
        </w:numPr>
        <w:tabs>
          <w:tab w:val="left" w:pos="1840"/>
        </w:tabs>
        <w:ind w:right="1874" w:hanging="360"/>
      </w:pPr>
      <w:r>
        <w:t xml:space="preserve"> Commit</w:t>
      </w:r>
      <w:r w:rsidR="00965B4A">
        <w:t xml:space="preserve"> to finish</w:t>
      </w:r>
      <w:r w:rsidR="006808F1">
        <w:t>ing</w:t>
      </w:r>
      <w:r w:rsidR="00965B4A">
        <w:t xml:space="preserve"> high school </w:t>
      </w:r>
      <w:r>
        <w:t xml:space="preserve">this </w:t>
      </w:r>
      <w:r w:rsidR="002627DA">
        <w:t xml:space="preserve">new </w:t>
      </w:r>
      <w:r>
        <w:t xml:space="preserve">year! </w:t>
      </w:r>
      <w:r w:rsidR="00B04103">
        <w:t>The library</w:t>
      </w:r>
      <w:r w:rsidR="00435ABD">
        <w:t xml:space="preserve"> offers a</w:t>
      </w:r>
      <w:r w:rsidR="00B04103">
        <w:t xml:space="preserve"> free</w:t>
      </w:r>
      <w:r w:rsidR="005655D1">
        <w:t xml:space="preserve">, </w:t>
      </w:r>
      <w:r w:rsidR="00B04103">
        <w:t>flexible</w:t>
      </w:r>
      <w:r w:rsidR="00435ABD">
        <w:t xml:space="preserve">, online program </w:t>
      </w:r>
      <w:r w:rsidR="00921E22">
        <w:t xml:space="preserve">tailored to your needs. </w:t>
      </w:r>
      <w:r w:rsidR="00215951">
        <w:t xml:space="preserve">Learn more at </w:t>
      </w:r>
      <w:r w:rsidR="00215951" w:rsidRPr="005B2F1D">
        <w:rPr>
          <w:highlight w:val="yellow"/>
        </w:rPr>
        <w:t>&lt;insert library link&gt;</w:t>
      </w:r>
    </w:p>
    <w:p w14:paraId="03F82404" w14:textId="77777777" w:rsidR="007A0875" w:rsidRDefault="007A0875" w:rsidP="007A0875">
      <w:pPr>
        <w:tabs>
          <w:tab w:val="left" w:pos="1840"/>
        </w:tabs>
        <w:ind w:right="1874"/>
      </w:pPr>
    </w:p>
    <w:p w14:paraId="4756D6EA" w14:textId="77777777" w:rsidR="00774E3F" w:rsidRDefault="00774E3F" w:rsidP="00774E3F">
      <w:pPr>
        <w:pStyle w:val="ListParagraph"/>
      </w:pPr>
    </w:p>
    <w:p w14:paraId="47E56B6C" w14:textId="26D8ED7B" w:rsidR="00774E3F" w:rsidRPr="00774E3F" w:rsidRDefault="00B966F0" w:rsidP="00774E3F">
      <w:pPr>
        <w:tabs>
          <w:tab w:val="left" w:pos="1840"/>
        </w:tabs>
        <w:ind w:right="1874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</w:t>
      </w:r>
      <w:r w:rsidR="00983DA9">
        <w:rPr>
          <w:b/>
          <w:bCs/>
          <w:sz w:val="28"/>
          <w:szCs w:val="28"/>
        </w:rPr>
        <w:t xml:space="preserve">X (Formerly known </w:t>
      </w:r>
      <w:r w:rsidR="00FA00C0">
        <w:rPr>
          <w:b/>
          <w:bCs/>
          <w:sz w:val="28"/>
          <w:szCs w:val="28"/>
        </w:rPr>
        <w:t>as Twitter</w:t>
      </w:r>
      <w:r w:rsidR="00983DA9">
        <w:rPr>
          <w:b/>
          <w:bCs/>
          <w:sz w:val="28"/>
          <w:szCs w:val="28"/>
        </w:rPr>
        <w:t>)</w:t>
      </w:r>
    </w:p>
    <w:p w14:paraId="4A00AD52" w14:textId="77777777" w:rsidR="00FF6468" w:rsidRDefault="00FF6468">
      <w:pPr>
        <w:pStyle w:val="BodyText"/>
        <w:spacing w:before="10"/>
        <w:rPr>
          <w:sz w:val="21"/>
        </w:rPr>
      </w:pPr>
    </w:p>
    <w:p w14:paraId="1705F357" w14:textId="25C3ED35" w:rsidR="00FF6468" w:rsidRDefault="004326B5" w:rsidP="00B966F0">
      <w:pPr>
        <w:pStyle w:val="ListParagraph"/>
        <w:numPr>
          <w:ilvl w:val="0"/>
          <w:numId w:val="3"/>
        </w:numPr>
        <w:tabs>
          <w:tab w:val="left" w:pos="1840"/>
        </w:tabs>
        <w:ind w:right="1842"/>
      </w:pPr>
      <w:r>
        <w:t>Make 20</w:t>
      </w:r>
      <w:r w:rsidR="002D7728">
        <w:t>2</w:t>
      </w:r>
      <w:r w:rsidR="00D767B4">
        <w:t>4</w:t>
      </w:r>
      <w:r w:rsidR="005B208E">
        <w:t xml:space="preserve"> </w:t>
      </w:r>
      <w:r w:rsidR="0070742E">
        <w:t>YOUR</w:t>
      </w:r>
      <w:r w:rsidR="005B208E">
        <w:t xml:space="preserve"> year by earning a high school diploma </w:t>
      </w:r>
      <w:r w:rsidR="00722DC3">
        <w:t>through your library</w:t>
      </w:r>
      <w:r w:rsidR="0003127F">
        <w:t xml:space="preserve"> </w:t>
      </w:r>
      <w:r w:rsidR="00722DC3">
        <w:t xml:space="preserve">for Free! </w:t>
      </w:r>
      <w:r w:rsidR="00177D14">
        <w:t xml:space="preserve">Flexible, self-paced schedule and unlimited tutoring. </w:t>
      </w:r>
      <w:r w:rsidR="005B208E">
        <w:t xml:space="preserve">Find out how </w:t>
      </w:r>
      <w:r w:rsidR="00093D4A" w:rsidRPr="005B2F1D">
        <w:rPr>
          <w:highlight w:val="yellow"/>
        </w:rPr>
        <w:t>&lt;insert library link&gt;</w:t>
      </w:r>
    </w:p>
    <w:p w14:paraId="5A550E32" w14:textId="77777777" w:rsidR="00FF6468" w:rsidRDefault="00FF6468">
      <w:pPr>
        <w:pStyle w:val="BodyText"/>
      </w:pPr>
    </w:p>
    <w:p w14:paraId="07B6F32B" w14:textId="44CE7A3F" w:rsidR="003B7631" w:rsidRDefault="003B7631" w:rsidP="003B7631">
      <w:pPr>
        <w:pStyle w:val="ListParagraph"/>
        <w:numPr>
          <w:ilvl w:val="0"/>
          <w:numId w:val="3"/>
        </w:numPr>
        <w:tabs>
          <w:tab w:val="left" w:pos="1840"/>
        </w:tabs>
        <w:ind w:right="1941"/>
      </w:pPr>
      <w:r>
        <w:t>Graduate high school this year! It’s possible through a free, supportive, and self-paced program offered at the public</w:t>
      </w:r>
      <w:r w:rsidR="006808F1">
        <w:t xml:space="preserve"> library</w:t>
      </w:r>
      <w:r>
        <w:t xml:space="preserve">. Scholarships available! </w:t>
      </w:r>
      <w:r w:rsidRPr="008365E2">
        <w:rPr>
          <w:highlight w:val="yellow"/>
        </w:rPr>
        <w:t>(insert</w:t>
      </w:r>
      <w:r>
        <w:rPr>
          <w:highlight w:val="yellow"/>
        </w:rPr>
        <w:t xml:space="preserve"> library</w:t>
      </w:r>
      <w:r w:rsidRPr="008365E2">
        <w:rPr>
          <w:spacing w:val="-13"/>
          <w:highlight w:val="yellow"/>
        </w:rPr>
        <w:t xml:space="preserve"> </w:t>
      </w:r>
      <w:r w:rsidRPr="008365E2">
        <w:rPr>
          <w:highlight w:val="yellow"/>
        </w:rPr>
        <w:t>link).</w:t>
      </w:r>
    </w:p>
    <w:p w14:paraId="60B6AC8D" w14:textId="77777777" w:rsidR="003B7631" w:rsidRDefault="003B7631" w:rsidP="003B7631">
      <w:pPr>
        <w:pStyle w:val="ListParagraph"/>
      </w:pPr>
    </w:p>
    <w:p w14:paraId="59AA28D3" w14:textId="77777777" w:rsidR="003B7631" w:rsidRDefault="003B7631" w:rsidP="003B7631">
      <w:pPr>
        <w:pStyle w:val="ListParagraph"/>
        <w:tabs>
          <w:tab w:val="left" w:pos="1840"/>
        </w:tabs>
        <w:ind w:left="1800" w:right="1941" w:firstLine="0"/>
      </w:pPr>
    </w:p>
    <w:p w14:paraId="0C0E79D8" w14:textId="09DB2543" w:rsidR="00FF6468" w:rsidRDefault="005B208E" w:rsidP="00B966F0">
      <w:pPr>
        <w:pStyle w:val="ListParagraph"/>
        <w:numPr>
          <w:ilvl w:val="0"/>
          <w:numId w:val="3"/>
        </w:numPr>
        <w:tabs>
          <w:tab w:val="left" w:pos="1840"/>
        </w:tabs>
        <w:ind w:right="1941"/>
      </w:pPr>
      <w:r>
        <w:t xml:space="preserve">This new year, earn an accredited high school diploma and jumpstart your career. Scholarships </w:t>
      </w:r>
      <w:r w:rsidR="00177D14">
        <w:t xml:space="preserve">now </w:t>
      </w:r>
      <w:r>
        <w:t xml:space="preserve">available! </w:t>
      </w:r>
      <w:r w:rsidR="00093D4A" w:rsidRPr="00D20048">
        <w:rPr>
          <w:highlight w:val="yellow"/>
        </w:rPr>
        <w:t>&lt;insert library link&gt;</w:t>
      </w:r>
    </w:p>
    <w:p w14:paraId="2265199B" w14:textId="77777777" w:rsidR="00FE5164" w:rsidRDefault="00FE5164" w:rsidP="00FE5164">
      <w:pPr>
        <w:pStyle w:val="ListParagraph"/>
      </w:pPr>
    </w:p>
    <w:p w14:paraId="1B940363" w14:textId="2580360F" w:rsidR="00FE5164" w:rsidRDefault="004326B5" w:rsidP="00B966F0">
      <w:pPr>
        <w:pStyle w:val="ListParagraph"/>
        <w:numPr>
          <w:ilvl w:val="0"/>
          <w:numId w:val="3"/>
        </w:numPr>
        <w:tabs>
          <w:tab w:val="left" w:pos="1840"/>
        </w:tabs>
        <w:ind w:right="1941"/>
      </w:pPr>
      <w:r>
        <w:t>Make 20</w:t>
      </w:r>
      <w:r w:rsidR="00C73765">
        <w:t>2</w:t>
      </w:r>
      <w:r w:rsidR="00D767B4">
        <w:t>4</w:t>
      </w:r>
      <w:r w:rsidR="00FE5164">
        <w:t xml:space="preserve"> great</w:t>
      </w:r>
      <w:r w:rsidR="0073137E">
        <w:t>!</w:t>
      </w:r>
      <w:r w:rsidR="00FE5164">
        <w:t xml:space="preserve"> Earn a high school diploma and </w:t>
      </w:r>
      <w:r w:rsidR="00BB543D">
        <w:t xml:space="preserve">open </w:t>
      </w:r>
      <w:r w:rsidR="00CC2D15">
        <w:t xml:space="preserve">the door to new opportunities. You can be </w:t>
      </w:r>
      <w:r w:rsidR="00031DCE">
        <w:t>an</w:t>
      </w:r>
      <w:r w:rsidR="00CC2D15">
        <w:t xml:space="preserve"> </w:t>
      </w:r>
      <w:r w:rsidR="00031DCE">
        <w:t>HS graduate this year</w:t>
      </w:r>
      <w:r w:rsidR="00C47613">
        <w:t xml:space="preserve"> by transferring in past credits. </w:t>
      </w:r>
      <w:r w:rsidR="00093D4A" w:rsidRPr="00D20048">
        <w:rPr>
          <w:highlight w:val="yellow"/>
        </w:rPr>
        <w:t>&lt;insert library link&gt;</w:t>
      </w:r>
    </w:p>
    <w:p w14:paraId="1852A9A9" w14:textId="77777777" w:rsidR="00FE5164" w:rsidRDefault="00FE5164" w:rsidP="00FE5164">
      <w:pPr>
        <w:pStyle w:val="ListParagraph"/>
      </w:pPr>
    </w:p>
    <w:p w14:paraId="364370D1" w14:textId="757920FD" w:rsidR="00FE5164" w:rsidRPr="0027683E" w:rsidRDefault="00FE5164" w:rsidP="00B966F0">
      <w:pPr>
        <w:pStyle w:val="ListParagraph"/>
        <w:numPr>
          <w:ilvl w:val="0"/>
          <w:numId w:val="3"/>
        </w:numPr>
        <w:tabs>
          <w:tab w:val="left" w:pos="1840"/>
        </w:tabs>
        <w:ind w:right="1941"/>
      </w:pPr>
      <w:r w:rsidRPr="0027683E">
        <w:t>Start the year off right. Earn an accredited high school diploma online, according to your schedule</w:t>
      </w:r>
      <w:r w:rsidR="00AD0409" w:rsidRPr="0027683E">
        <w:t>.</w:t>
      </w:r>
      <w:r w:rsidRPr="0027683E">
        <w:t xml:space="preserve"> </w:t>
      </w:r>
      <w:r w:rsidR="00093D4A" w:rsidRPr="0027683E">
        <w:rPr>
          <w:highlight w:val="yellow"/>
        </w:rPr>
        <w:t>&lt;insert library link&gt;</w:t>
      </w:r>
    </w:p>
    <w:p w14:paraId="370086E6" w14:textId="77777777" w:rsidR="000C0FFC" w:rsidRPr="0027683E" w:rsidRDefault="000C0FFC" w:rsidP="000C0FFC">
      <w:pPr>
        <w:pStyle w:val="ListParagraph"/>
      </w:pPr>
    </w:p>
    <w:p w14:paraId="782348FC" w14:textId="541BD7C1" w:rsidR="007A0875" w:rsidRPr="0027683E" w:rsidRDefault="000C0FFC" w:rsidP="00B966F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See a </w:t>
      </w:r>
      <w:r w:rsidR="001627B2" w:rsidRPr="0027683E">
        <w:rPr>
          <w:rFonts w:asciiTheme="minorHAnsi" w:hAnsiTheme="minorHAnsi" w:cstheme="minorHAnsi"/>
          <w:color w:val="000000"/>
          <w:shd w:val="clear" w:color="auto" w:fill="FFFFFF"/>
        </w:rPr>
        <w:t>b</w:t>
      </w:r>
      <w:r w:rsidRPr="0027683E">
        <w:rPr>
          <w:rFonts w:asciiTheme="minorHAnsi" w:hAnsiTheme="minorHAnsi" w:cstheme="minorHAnsi"/>
          <w:color w:val="000000"/>
          <w:shd w:val="clear" w:color="auto" w:fill="FFFFFF"/>
        </w:rPr>
        <w:t>righter future in 202</w:t>
      </w:r>
      <w:r w:rsidR="00D767B4" w:rsidRPr="0027683E">
        <w:rPr>
          <w:rFonts w:asciiTheme="minorHAnsi" w:hAnsiTheme="minorHAnsi" w:cstheme="minorHAnsi"/>
          <w:color w:val="000000"/>
          <w:shd w:val="clear" w:color="auto" w:fill="FFFFFF"/>
        </w:rPr>
        <w:t>4</w:t>
      </w:r>
      <w:r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.  Earn a high school diploma free at your library. </w:t>
      </w:r>
      <w:r w:rsidR="00F276DB" w:rsidRPr="0027683E">
        <w:rPr>
          <w:rFonts w:asciiTheme="minorHAnsi" w:hAnsiTheme="minorHAnsi" w:cstheme="minorHAnsi"/>
          <w:color w:val="000000"/>
          <w:shd w:val="clear" w:color="auto" w:fill="FFFFFF"/>
        </w:rPr>
        <w:t>Get started today</w:t>
      </w:r>
      <w:r w:rsidR="00412901"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FE5BB0" w:rsidRPr="0027683E">
        <w:rPr>
          <w:rFonts w:asciiTheme="minorHAnsi" w:hAnsiTheme="minorHAnsi" w:cstheme="minorHAnsi"/>
          <w:color w:val="000000"/>
          <w:shd w:val="clear" w:color="auto" w:fill="FFFFFF"/>
        </w:rPr>
        <w:t>and</w:t>
      </w:r>
      <w:r w:rsidR="00F276DB"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 graduate </w:t>
      </w:r>
    </w:p>
    <w:p w14:paraId="66C59A84" w14:textId="6384ECCF" w:rsidR="000C0FFC" w:rsidRPr="0027683E" w:rsidRDefault="00F276DB" w:rsidP="00C838CB">
      <w:pPr>
        <w:ind w:left="1080" w:firstLine="720"/>
        <w:rPr>
          <w:rFonts w:asciiTheme="minorHAnsi" w:hAnsiTheme="minorHAnsi" w:cstheme="minorHAnsi"/>
          <w:color w:val="000000"/>
          <w:shd w:val="clear" w:color="auto" w:fill="FFFFFF"/>
        </w:rPr>
      </w:pPr>
      <w:r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in as few as </w:t>
      </w:r>
      <w:r w:rsidR="00412901"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12 </w:t>
      </w:r>
      <w:r w:rsidR="001A5BA8" w:rsidRPr="0027683E">
        <w:rPr>
          <w:rFonts w:asciiTheme="minorHAnsi" w:hAnsiTheme="minorHAnsi" w:cstheme="minorHAnsi"/>
          <w:color w:val="000000"/>
          <w:shd w:val="clear" w:color="auto" w:fill="FFFFFF"/>
        </w:rPr>
        <w:t>months.</w:t>
      </w:r>
      <w:r w:rsidR="00AD0409" w:rsidRPr="0027683E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AD0409" w:rsidRPr="0027683E">
        <w:rPr>
          <w:highlight w:val="yellow"/>
        </w:rPr>
        <w:t>&lt;insert library link&gt;</w:t>
      </w:r>
    </w:p>
    <w:p w14:paraId="544BD326" w14:textId="77777777" w:rsidR="00FF6468" w:rsidRPr="00BC42F2" w:rsidRDefault="00FF6468">
      <w:pPr>
        <w:rPr>
          <w:rFonts w:asciiTheme="minorHAnsi" w:hAnsiTheme="minorHAnsi" w:cstheme="minorHAnsi"/>
        </w:rPr>
      </w:pPr>
    </w:p>
    <w:p w14:paraId="16140C5C" w14:textId="3927515B" w:rsidR="007A0875" w:rsidRPr="00D23177" w:rsidRDefault="00673B78" w:rsidP="00D20048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B966F0">
        <w:rPr>
          <w:rFonts w:asciiTheme="minorHAnsi" w:hAnsiTheme="minorHAnsi" w:cstheme="minorHAnsi"/>
          <w:color w:val="000000"/>
          <w:shd w:val="clear" w:color="auto" w:fill="FFFFFF"/>
        </w:rPr>
        <w:t>Th</w:t>
      </w:r>
      <w:r w:rsidR="00FF28E2" w:rsidRPr="00B966F0">
        <w:rPr>
          <w:rFonts w:asciiTheme="minorHAnsi" w:hAnsiTheme="minorHAnsi" w:cstheme="minorHAnsi"/>
          <w:color w:val="000000"/>
          <w:shd w:val="clear" w:color="auto" w:fill="FFFFFF"/>
        </w:rPr>
        <w:t xml:space="preserve">e new year is </w:t>
      </w:r>
      <w:r w:rsidR="000F666C" w:rsidRPr="00B966F0">
        <w:rPr>
          <w:rFonts w:asciiTheme="minorHAnsi" w:hAnsiTheme="minorHAnsi" w:cstheme="minorHAnsi"/>
          <w:color w:val="000000"/>
          <w:shd w:val="clear" w:color="auto" w:fill="FFFFFF"/>
        </w:rPr>
        <w:t xml:space="preserve">a great time to </w:t>
      </w:r>
      <w:r w:rsidR="00973D89" w:rsidRPr="00B966F0">
        <w:rPr>
          <w:rFonts w:asciiTheme="minorHAnsi" w:hAnsiTheme="minorHAnsi" w:cstheme="minorHAnsi"/>
          <w:color w:val="000000"/>
          <w:shd w:val="clear" w:color="auto" w:fill="FFFFFF"/>
        </w:rPr>
        <w:t xml:space="preserve">finish high school. </w:t>
      </w:r>
      <w:r w:rsidR="0020208B" w:rsidRPr="00D20048">
        <w:rPr>
          <w:highlight w:val="yellow"/>
        </w:rPr>
        <w:t>&lt;insert library name&gt;</w:t>
      </w:r>
      <w:r w:rsidR="008F5E3D">
        <w:t xml:space="preserve"> offers a free online </w:t>
      </w:r>
      <w:r w:rsidR="00BD76A1">
        <w:t xml:space="preserve">program. Transfer in credits </w:t>
      </w:r>
      <w:r w:rsidR="00412901">
        <w:t xml:space="preserve">and graduate sooner.  </w:t>
      </w:r>
      <w:r w:rsidR="00412901" w:rsidRPr="00D20048">
        <w:rPr>
          <w:highlight w:val="yellow"/>
        </w:rPr>
        <w:t>&lt;insert library link&gt;</w:t>
      </w:r>
    </w:p>
    <w:p w14:paraId="246D6F3E" w14:textId="77777777" w:rsidR="00D23177" w:rsidRPr="00D23177" w:rsidRDefault="00D23177" w:rsidP="00D23177">
      <w:pPr>
        <w:pStyle w:val="ListParagraph"/>
        <w:ind w:left="1800" w:firstLine="0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5E9305D5" w14:textId="77777777" w:rsidR="00D23177" w:rsidRDefault="00D23177" w:rsidP="00D23177">
      <w:pPr>
        <w:pStyle w:val="ListParagraph"/>
        <w:numPr>
          <w:ilvl w:val="0"/>
          <w:numId w:val="3"/>
        </w:numPr>
        <w:tabs>
          <w:tab w:val="left" w:pos="1840"/>
        </w:tabs>
        <w:ind w:right="2164"/>
      </w:pPr>
      <w:r>
        <w:t xml:space="preserve">A New Year’s resolution just for you! Earn an accredited high school diploma online at your library. Check it out at </w:t>
      </w:r>
      <w:r w:rsidRPr="008365E2">
        <w:rPr>
          <w:highlight w:val="yellow"/>
        </w:rPr>
        <w:t>&lt;insert library name&gt;. (insert</w:t>
      </w:r>
      <w:r w:rsidRPr="008365E2">
        <w:rPr>
          <w:spacing w:val="-22"/>
          <w:highlight w:val="yellow"/>
        </w:rPr>
        <w:t xml:space="preserve"> </w:t>
      </w:r>
      <w:r w:rsidRPr="008365E2">
        <w:rPr>
          <w:highlight w:val="yellow"/>
        </w:rPr>
        <w:t>link)</w:t>
      </w:r>
    </w:p>
    <w:p w14:paraId="76154399" w14:textId="77777777" w:rsidR="00D23177" w:rsidRPr="00D23177" w:rsidRDefault="00D23177" w:rsidP="00D23177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21D03D20" w14:textId="18497B38" w:rsidR="003F4D15" w:rsidRDefault="003F4D15" w:rsidP="003F4D15">
      <w:pPr>
        <w:pStyle w:val="ListParagraph"/>
        <w:numPr>
          <w:ilvl w:val="0"/>
          <w:numId w:val="3"/>
        </w:numPr>
        <w:tabs>
          <w:tab w:val="left" w:pos="1840"/>
        </w:tabs>
        <w:spacing w:before="1"/>
        <w:ind w:right="1558"/>
      </w:pPr>
      <w:r>
        <w:t>Jump-start</w:t>
      </w:r>
      <w:r>
        <w:rPr>
          <w:spacing w:val="-4"/>
        </w:rPr>
        <w:t xml:space="preserve"> </w:t>
      </w:r>
      <w:r>
        <w:t>202</w:t>
      </w:r>
      <w:r w:rsidR="00743AA8">
        <w:t>4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&lt;insert</w:t>
      </w:r>
      <w:r>
        <w:rPr>
          <w:spacing w:val="-4"/>
        </w:rPr>
        <w:t xml:space="preserve"> </w:t>
      </w:r>
      <w:r>
        <w:t>library</w:t>
      </w:r>
      <w:r>
        <w:rPr>
          <w:spacing w:val="-1"/>
        </w:rPr>
        <w:t xml:space="preserve"> </w:t>
      </w:r>
      <w:r>
        <w:t>name&gt;!</w:t>
      </w:r>
      <w:r>
        <w:rPr>
          <w:spacing w:val="-4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school</w:t>
      </w:r>
      <w:r>
        <w:rPr>
          <w:spacing w:val="-2"/>
        </w:rPr>
        <w:t xml:space="preserve"> </w:t>
      </w:r>
      <w:r>
        <w:t>diploma</w:t>
      </w:r>
      <w:r>
        <w:rPr>
          <w:spacing w:val="-4"/>
        </w:rPr>
        <w:t xml:space="preserve"> </w:t>
      </w:r>
      <w:r>
        <w:t>and</w:t>
      </w:r>
      <w:r w:rsidR="00D2738D">
        <w:rPr>
          <w:spacing w:val="-3"/>
        </w:rPr>
        <w:t xml:space="preserve"> get that job you’ve always wanted or </w:t>
      </w:r>
      <w:r w:rsidR="00E74C6C">
        <w:rPr>
          <w:spacing w:val="-3"/>
        </w:rPr>
        <w:t xml:space="preserve">continue onto college. </w:t>
      </w:r>
      <w:r>
        <w:t xml:space="preserve">Learn more at </w:t>
      </w:r>
      <w:r w:rsidRPr="008365E2">
        <w:rPr>
          <w:highlight w:val="yellow"/>
        </w:rPr>
        <w:t>(insert</w:t>
      </w:r>
      <w:r w:rsidR="00356B58">
        <w:rPr>
          <w:highlight w:val="yellow"/>
        </w:rPr>
        <w:t xml:space="preserve"> library</w:t>
      </w:r>
      <w:r w:rsidRPr="008365E2">
        <w:rPr>
          <w:spacing w:val="-13"/>
          <w:highlight w:val="yellow"/>
        </w:rPr>
        <w:t xml:space="preserve"> </w:t>
      </w:r>
      <w:r w:rsidRPr="008365E2">
        <w:rPr>
          <w:highlight w:val="yellow"/>
        </w:rPr>
        <w:t>link).</w:t>
      </w:r>
    </w:p>
    <w:p w14:paraId="4CC5C27A" w14:textId="77777777" w:rsidR="003F4D15" w:rsidRDefault="003F4D15" w:rsidP="003F4D15">
      <w:pPr>
        <w:pStyle w:val="BodyText"/>
        <w:spacing w:before="2"/>
        <w:rPr>
          <w:sz w:val="19"/>
        </w:rPr>
      </w:pPr>
    </w:p>
    <w:p w14:paraId="59C29198" w14:textId="3471FF87" w:rsidR="003F4D15" w:rsidRDefault="00F41D78" w:rsidP="003F4D15">
      <w:pPr>
        <w:pStyle w:val="ListParagraph"/>
        <w:numPr>
          <w:ilvl w:val="0"/>
          <w:numId w:val="3"/>
        </w:numPr>
        <w:tabs>
          <w:tab w:val="left" w:pos="1840"/>
        </w:tabs>
        <w:spacing w:line="266" w:lineRule="exact"/>
        <w:ind w:right="1816"/>
      </w:pPr>
      <w:r>
        <w:t>Earn a</w:t>
      </w:r>
      <w:r w:rsidR="003F4D15">
        <w:t xml:space="preserve"> real high school diploma </w:t>
      </w:r>
      <w:r>
        <w:t>that’s accepted by employers, colleges</w:t>
      </w:r>
      <w:r w:rsidR="003932E2">
        <w:t>,</w:t>
      </w:r>
      <w:r>
        <w:t xml:space="preserve"> and the military </w:t>
      </w:r>
      <w:r w:rsidR="008365E2">
        <w:t xml:space="preserve">free </w:t>
      </w:r>
      <w:r w:rsidR="003932E2">
        <w:t>t</w:t>
      </w:r>
      <w:r w:rsidR="003F4D15">
        <w:t>hrough your public library</w:t>
      </w:r>
      <w:r w:rsidR="008365E2">
        <w:t>.</w:t>
      </w:r>
      <w:r w:rsidR="003F4D15">
        <w:t xml:space="preserve">  See how to make 202</w:t>
      </w:r>
      <w:r w:rsidR="003932E2">
        <w:t>4</w:t>
      </w:r>
      <w:r w:rsidR="003F4D15">
        <w:t xml:space="preserve"> great. </w:t>
      </w:r>
      <w:r w:rsidR="00356B58" w:rsidRPr="008365E2">
        <w:rPr>
          <w:highlight w:val="yellow"/>
        </w:rPr>
        <w:t>(insert</w:t>
      </w:r>
      <w:r w:rsidR="00356B58">
        <w:rPr>
          <w:highlight w:val="yellow"/>
        </w:rPr>
        <w:t xml:space="preserve"> library</w:t>
      </w:r>
      <w:r w:rsidR="00356B58" w:rsidRPr="008365E2">
        <w:rPr>
          <w:spacing w:val="-13"/>
          <w:highlight w:val="yellow"/>
        </w:rPr>
        <w:t xml:space="preserve"> </w:t>
      </w:r>
      <w:r w:rsidR="00356B58" w:rsidRPr="008365E2">
        <w:rPr>
          <w:highlight w:val="yellow"/>
        </w:rPr>
        <w:t>link).</w:t>
      </w:r>
    </w:p>
    <w:p w14:paraId="185854CE" w14:textId="77777777" w:rsidR="003F4D15" w:rsidRDefault="003F4D15" w:rsidP="003F4D15">
      <w:pPr>
        <w:pStyle w:val="BodyText"/>
        <w:spacing w:before="1"/>
        <w:rPr>
          <w:sz w:val="20"/>
        </w:rPr>
      </w:pPr>
    </w:p>
    <w:p w14:paraId="71BD23CF" w14:textId="77777777" w:rsidR="003F4D15" w:rsidRDefault="003F4D15" w:rsidP="003F4D15">
      <w:pPr>
        <w:pStyle w:val="BodyText"/>
        <w:spacing w:before="8"/>
        <w:rPr>
          <w:sz w:val="19"/>
        </w:rPr>
      </w:pPr>
    </w:p>
    <w:p w14:paraId="4429019D" w14:textId="5BA58318" w:rsidR="003F4D15" w:rsidRPr="007037D3" w:rsidRDefault="003F4D15" w:rsidP="007037D3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490789AC" w14:textId="77777777" w:rsidR="003F4D15" w:rsidRPr="003F4D15" w:rsidRDefault="003F4D15" w:rsidP="003F4D15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072E749F" w14:textId="77777777" w:rsidR="00220C58" w:rsidRDefault="00220C58" w:rsidP="00175665">
      <w:pPr>
        <w:pStyle w:val="Heading1"/>
        <w:ind w:left="0"/>
      </w:pPr>
      <w:bookmarkStart w:id="6" w:name="Facebook"/>
      <w:bookmarkEnd w:id="6"/>
    </w:p>
    <w:sectPr w:rsidR="00220C58">
      <w:headerReference w:type="default" r:id="rId8"/>
      <w:pgSz w:w="12240" w:h="15840"/>
      <w:pgMar w:top="1700" w:right="0" w:bottom="280" w:left="0" w:header="17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F3FC2" w14:textId="77777777" w:rsidR="007F1833" w:rsidRDefault="007F1833">
      <w:r>
        <w:separator/>
      </w:r>
    </w:p>
  </w:endnote>
  <w:endnote w:type="continuationSeparator" w:id="0">
    <w:p w14:paraId="7FAF1F21" w14:textId="77777777" w:rsidR="007F1833" w:rsidRDefault="007F1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3D26B" w14:textId="77777777" w:rsidR="007F1833" w:rsidRDefault="007F1833">
      <w:r>
        <w:separator/>
      </w:r>
    </w:p>
  </w:footnote>
  <w:footnote w:type="continuationSeparator" w:id="0">
    <w:p w14:paraId="5DB4EF77" w14:textId="77777777" w:rsidR="007F1833" w:rsidRDefault="007F18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BCCC" w14:textId="77777777" w:rsidR="00FF6468" w:rsidRDefault="005B208E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68432055" behindDoc="1" locked="0" layoutInCell="1" allowOverlap="1" wp14:anchorId="2A7ECD1D" wp14:editId="25F5A8D9">
          <wp:simplePos x="0" y="0"/>
          <wp:positionH relativeFrom="page">
            <wp:posOffset>5584190</wp:posOffset>
          </wp:positionH>
          <wp:positionV relativeFrom="topMargin">
            <wp:posOffset>168548</wp:posOffset>
          </wp:positionV>
          <wp:extent cx="1828800" cy="679463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794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D24D6"/>
    <w:multiLevelType w:val="hybridMultilevel"/>
    <w:tmpl w:val="C83C593E"/>
    <w:lvl w:ilvl="0" w:tplc="05001E5E">
      <w:start w:val="1"/>
      <w:numFmt w:val="decimal"/>
      <w:lvlText w:val="%1."/>
      <w:lvlJc w:val="left"/>
      <w:pPr>
        <w:ind w:left="1801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513AB620">
      <w:numFmt w:val="bullet"/>
      <w:lvlText w:val="•"/>
      <w:lvlJc w:val="left"/>
      <w:pPr>
        <w:ind w:left="2880" w:hanging="361"/>
      </w:pPr>
      <w:rPr>
        <w:rFonts w:hint="default"/>
      </w:rPr>
    </w:lvl>
    <w:lvl w:ilvl="2" w:tplc="8D406F6E">
      <w:numFmt w:val="bullet"/>
      <w:lvlText w:val="•"/>
      <w:lvlJc w:val="left"/>
      <w:pPr>
        <w:ind w:left="3920" w:hanging="361"/>
      </w:pPr>
      <w:rPr>
        <w:rFonts w:hint="default"/>
      </w:rPr>
    </w:lvl>
    <w:lvl w:ilvl="3" w:tplc="49C6AE62">
      <w:numFmt w:val="bullet"/>
      <w:lvlText w:val="•"/>
      <w:lvlJc w:val="left"/>
      <w:pPr>
        <w:ind w:left="4960" w:hanging="361"/>
      </w:pPr>
      <w:rPr>
        <w:rFonts w:hint="default"/>
      </w:rPr>
    </w:lvl>
    <w:lvl w:ilvl="4" w:tplc="68B8C020">
      <w:numFmt w:val="bullet"/>
      <w:lvlText w:val="•"/>
      <w:lvlJc w:val="left"/>
      <w:pPr>
        <w:ind w:left="6000" w:hanging="361"/>
      </w:pPr>
      <w:rPr>
        <w:rFonts w:hint="default"/>
      </w:rPr>
    </w:lvl>
    <w:lvl w:ilvl="5" w:tplc="39C22DAC">
      <w:numFmt w:val="bullet"/>
      <w:lvlText w:val="•"/>
      <w:lvlJc w:val="left"/>
      <w:pPr>
        <w:ind w:left="7040" w:hanging="361"/>
      </w:pPr>
      <w:rPr>
        <w:rFonts w:hint="default"/>
      </w:rPr>
    </w:lvl>
    <w:lvl w:ilvl="6" w:tplc="9F867EBC">
      <w:numFmt w:val="bullet"/>
      <w:lvlText w:val="•"/>
      <w:lvlJc w:val="left"/>
      <w:pPr>
        <w:ind w:left="8080" w:hanging="361"/>
      </w:pPr>
      <w:rPr>
        <w:rFonts w:hint="default"/>
      </w:rPr>
    </w:lvl>
    <w:lvl w:ilvl="7" w:tplc="58842354">
      <w:numFmt w:val="bullet"/>
      <w:lvlText w:val="•"/>
      <w:lvlJc w:val="left"/>
      <w:pPr>
        <w:ind w:left="9120" w:hanging="361"/>
      </w:pPr>
      <w:rPr>
        <w:rFonts w:hint="default"/>
      </w:rPr>
    </w:lvl>
    <w:lvl w:ilvl="8" w:tplc="9BB8724C">
      <w:numFmt w:val="bullet"/>
      <w:lvlText w:val="•"/>
      <w:lvlJc w:val="left"/>
      <w:pPr>
        <w:ind w:left="10160" w:hanging="361"/>
      </w:pPr>
      <w:rPr>
        <w:rFonts w:hint="default"/>
      </w:rPr>
    </w:lvl>
  </w:abstractNum>
  <w:abstractNum w:abstractNumId="1" w15:restartNumberingAfterBreak="0">
    <w:nsid w:val="3D065B2D"/>
    <w:multiLevelType w:val="hybridMultilevel"/>
    <w:tmpl w:val="516E6B9C"/>
    <w:lvl w:ilvl="0" w:tplc="C2B65C3E">
      <w:start w:val="1"/>
      <w:numFmt w:val="decimal"/>
      <w:lvlText w:val="%1."/>
      <w:lvlJc w:val="left"/>
      <w:pPr>
        <w:ind w:left="1760" w:hanging="361"/>
      </w:pPr>
      <w:rPr>
        <w:rFonts w:hint="default"/>
        <w:b/>
        <w:bCs/>
        <w:w w:val="100"/>
      </w:rPr>
    </w:lvl>
    <w:lvl w:ilvl="1" w:tplc="40509640">
      <w:numFmt w:val="bullet"/>
      <w:lvlText w:val="•"/>
      <w:lvlJc w:val="left"/>
      <w:pPr>
        <w:ind w:left="2808" w:hanging="361"/>
      </w:pPr>
      <w:rPr>
        <w:rFonts w:hint="default"/>
      </w:rPr>
    </w:lvl>
    <w:lvl w:ilvl="2" w:tplc="9EB65890">
      <w:numFmt w:val="bullet"/>
      <w:lvlText w:val="•"/>
      <w:lvlJc w:val="left"/>
      <w:pPr>
        <w:ind w:left="3856" w:hanging="361"/>
      </w:pPr>
      <w:rPr>
        <w:rFonts w:hint="default"/>
      </w:rPr>
    </w:lvl>
    <w:lvl w:ilvl="3" w:tplc="E55C9FBA">
      <w:numFmt w:val="bullet"/>
      <w:lvlText w:val="•"/>
      <w:lvlJc w:val="left"/>
      <w:pPr>
        <w:ind w:left="4904" w:hanging="361"/>
      </w:pPr>
      <w:rPr>
        <w:rFonts w:hint="default"/>
      </w:rPr>
    </w:lvl>
    <w:lvl w:ilvl="4" w:tplc="40F0C95C">
      <w:numFmt w:val="bullet"/>
      <w:lvlText w:val="•"/>
      <w:lvlJc w:val="left"/>
      <w:pPr>
        <w:ind w:left="5952" w:hanging="361"/>
      </w:pPr>
      <w:rPr>
        <w:rFonts w:hint="default"/>
      </w:rPr>
    </w:lvl>
    <w:lvl w:ilvl="5" w:tplc="83BAE7DA">
      <w:numFmt w:val="bullet"/>
      <w:lvlText w:val="•"/>
      <w:lvlJc w:val="left"/>
      <w:pPr>
        <w:ind w:left="7000" w:hanging="361"/>
      </w:pPr>
      <w:rPr>
        <w:rFonts w:hint="default"/>
      </w:rPr>
    </w:lvl>
    <w:lvl w:ilvl="6" w:tplc="4904A2A0">
      <w:numFmt w:val="bullet"/>
      <w:lvlText w:val="•"/>
      <w:lvlJc w:val="left"/>
      <w:pPr>
        <w:ind w:left="8048" w:hanging="361"/>
      </w:pPr>
      <w:rPr>
        <w:rFonts w:hint="default"/>
      </w:rPr>
    </w:lvl>
    <w:lvl w:ilvl="7" w:tplc="48F41B48">
      <w:numFmt w:val="bullet"/>
      <w:lvlText w:val="•"/>
      <w:lvlJc w:val="left"/>
      <w:pPr>
        <w:ind w:left="9096" w:hanging="361"/>
      </w:pPr>
      <w:rPr>
        <w:rFonts w:hint="default"/>
      </w:rPr>
    </w:lvl>
    <w:lvl w:ilvl="8" w:tplc="F3443FD4">
      <w:numFmt w:val="bullet"/>
      <w:lvlText w:val="•"/>
      <w:lvlJc w:val="left"/>
      <w:pPr>
        <w:ind w:left="10144" w:hanging="361"/>
      </w:pPr>
      <w:rPr>
        <w:rFonts w:hint="default"/>
      </w:rPr>
    </w:lvl>
  </w:abstractNum>
  <w:abstractNum w:abstractNumId="2" w15:restartNumberingAfterBreak="0">
    <w:nsid w:val="63404B01"/>
    <w:multiLevelType w:val="hybridMultilevel"/>
    <w:tmpl w:val="31BC429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004825030">
    <w:abstractNumId w:val="1"/>
  </w:num>
  <w:num w:numId="2" w16cid:durableId="1159616838">
    <w:abstractNumId w:val="0"/>
  </w:num>
  <w:num w:numId="3" w16cid:durableId="20180704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LAwMjUxM7S0tDRQ0lEKTi0uzszPAykwrQUA4zo4FiwAAAA="/>
  </w:docVars>
  <w:rsids>
    <w:rsidRoot w:val="00FF6468"/>
    <w:rsid w:val="00010593"/>
    <w:rsid w:val="00010B62"/>
    <w:rsid w:val="000136AB"/>
    <w:rsid w:val="00021370"/>
    <w:rsid w:val="0003127F"/>
    <w:rsid w:val="00031DCE"/>
    <w:rsid w:val="00032DED"/>
    <w:rsid w:val="000561D8"/>
    <w:rsid w:val="00062431"/>
    <w:rsid w:val="00093D4A"/>
    <w:rsid w:val="00094E7D"/>
    <w:rsid w:val="000A60BA"/>
    <w:rsid w:val="000C0FFC"/>
    <w:rsid w:val="000C1CB0"/>
    <w:rsid w:val="000D3847"/>
    <w:rsid w:val="000F1463"/>
    <w:rsid w:val="000F4ED0"/>
    <w:rsid w:val="000F666C"/>
    <w:rsid w:val="001417BE"/>
    <w:rsid w:val="001627B2"/>
    <w:rsid w:val="0016496B"/>
    <w:rsid w:val="00175665"/>
    <w:rsid w:val="001764B9"/>
    <w:rsid w:val="00177D14"/>
    <w:rsid w:val="0019304A"/>
    <w:rsid w:val="001A5BA8"/>
    <w:rsid w:val="001B36E3"/>
    <w:rsid w:val="001D429D"/>
    <w:rsid w:val="001E1671"/>
    <w:rsid w:val="001F7ACF"/>
    <w:rsid w:val="0020208B"/>
    <w:rsid w:val="00210680"/>
    <w:rsid w:val="002137B5"/>
    <w:rsid w:val="00215951"/>
    <w:rsid w:val="00215EF2"/>
    <w:rsid w:val="00220C58"/>
    <w:rsid w:val="00245B02"/>
    <w:rsid w:val="002627DA"/>
    <w:rsid w:val="00267559"/>
    <w:rsid w:val="0027683E"/>
    <w:rsid w:val="00296532"/>
    <w:rsid w:val="002A4A1D"/>
    <w:rsid w:val="002B4E75"/>
    <w:rsid w:val="002D35CF"/>
    <w:rsid w:val="002D4A36"/>
    <w:rsid w:val="002D7728"/>
    <w:rsid w:val="00304812"/>
    <w:rsid w:val="00304906"/>
    <w:rsid w:val="0031089A"/>
    <w:rsid w:val="00322FB4"/>
    <w:rsid w:val="00350FED"/>
    <w:rsid w:val="0035557D"/>
    <w:rsid w:val="00356B58"/>
    <w:rsid w:val="00367031"/>
    <w:rsid w:val="00377238"/>
    <w:rsid w:val="00380235"/>
    <w:rsid w:val="003932E2"/>
    <w:rsid w:val="003B0D40"/>
    <w:rsid w:val="003B527B"/>
    <w:rsid w:val="003B7631"/>
    <w:rsid w:val="003D228E"/>
    <w:rsid w:val="003E3DD3"/>
    <w:rsid w:val="003F4D15"/>
    <w:rsid w:val="00412901"/>
    <w:rsid w:val="00416061"/>
    <w:rsid w:val="00422841"/>
    <w:rsid w:val="004253C8"/>
    <w:rsid w:val="004326B5"/>
    <w:rsid w:val="00435ABD"/>
    <w:rsid w:val="00443CCC"/>
    <w:rsid w:val="0045755A"/>
    <w:rsid w:val="00462864"/>
    <w:rsid w:val="00465AC5"/>
    <w:rsid w:val="00471ABF"/>
    <w:rsid w:val="004726F2"/>
    <w:rsid w:val="00472A75"/>
    <w:rsid w:val="00473EE3"/>
    <w:rsid w:val="0049122C"/>
    <w:rsid w:val="004A39A1"/>
    <w:rsid w:val="004B399C"/>
    <w:rsid w:val="004C17B2"/>
    <w:rsid w:val="004D20CE"/>
    <w:rsid w:val="004D28E8"/>
    <w:rsid w:val="004F6B9C"/>
    <w:rsid w:val="00505143"/>
    <w:rsid w:val="00505829"/>
    <w:rsid w:val="005102DE"/>
    <w:rsid w:val="00516E30"/>
    <w:rsid w:val="0053463A"/>
    <w:rsid w:val="0054015E"/>
    <w:rsid w:val="0054144F"/>
    <w:rsid w:val="0055518A"/>
    <w:rsid w:val="00555A94"/>
    <w:rsid w:val="005655D1"/>
    <w:rsid w:val="00573F6D"/>
    <w:rsid w:val="0058352C"/>
    <w:rsid w:val="00596DB6"/>
    <w:rsid w:val="005A0448"/>
    <w:rsid w:val="005A1B3B"/>
    <w:rsid w:val="005A5234"/>
    <w:rsid w:val="005B208E"/>
    <w:rsid w:val="005B2F1D"/>
    <w:rsid w:val="005B6723"/>
    <w:rsid w:val="005B6DE3"/>
    <w:rsid w:val="005B7D67"/>
    <w:rsid w:val="00610C13"/>
    <w:rsid w:val="0063535E"/>
    <w:rsid w:val="006546D7"/>
    <w:rsid w:val="00665EF2"/>
    <w:rsid w:val="00673B78"/>
    <w:rsid w:val="006755FE"/>
    <w:rsid w:val="006808F1"/>
    <w:rsid w:val="00683D92"/>
    <w:rsid w:val="0069783D"/>
    <w:rsid w:val="006A5166"/>
    <w:rsid w:val="006D45BE"/>
    <w:rsid w:val="00702313"/>
    <w:rsid w:val="007037D3"/>
    <w:rsid w:val="0070742E"/>
    <w:rsid w:val="007161EE"/>
    <w:rsid w:val="00722DC3"/>
    <w:rsid w:val="0073137E"/>
    <w:rsid w:val="00743AA8"/>
    <w:rsid w:val="00746DFC"/>
    <w:rsid w:val="00764F93"/>
    <w:rsid w:val="0076561F"/>
    <w:rsid w:val="00774E3F"/>
    <w:rsid w:val="00777C87"/>
    <w:rsid w:val="00787DC5"/>
    <w:rsid w:val="007A0875"/>
    <w:rsid w:val="007B34E0"/>
    <w:rsid w:val="007C215C"/>
    <w:rsid w:val="007D06CE"/>
    <w:rsid w:val="007D3395"/>
    <w:rsid w:val="007F1833"/>
    <w:rsid w:val="008152D8"/>
    <w:rsid w:val="0082421B"/>
    <w:rsid w:val="008365E2"/>
    <w:rsid w:val="008B242C"/>
    <w:rsid w:val="008B2BFF"/>
    <w:rsid w:val="008C4449"/>
    <w:rsid w:val="008D5111"/>
    <w:rsid w:val="008D58F1"/>
    <w:rsid w:val="008D5DE7"/>
    <w:rsid w:val="008E41B3"/>
    <w:rsid w:val="008E703B"/>
    <w:rsid w:val="008F5E3D"/>
    <w:rsid w:val="009206F6"/>
    <w:rsid w:val="00921E22"/>
    <w:rsid w:val="00924574"/>
    <w:rsid w:val="009322F5"/>
    <w:rsid w:val="009455C9"/>
    <w:rsid w:val="00956FEF"/>
    <w:rsid w:val="009653B8"/>
    <w:rsid w:val="00965B4A"/>
    <w:rsid w:val="00973D89"/>
    <w:rsid w:val="009835CA"/>
    <w:rsid w:val="00983DA9"/>
    <w:rsid w:val="009A3059"/>
    <w:rsid w:val="009C62C1"/>
    <w:rsid w:val="00A17D04"/>
    <w:rsid w:val="00A509DC"/>
    <w:rsid w:val="00A62819"/>
    <w:rsid w:val="00A720F1"/>
    <w:rsid w:val="00A83547"/>
    <w:rsid w:val="00A9130B"/>
    <w:rsid w:val="00A92AB6"/>
    <w:rsid w:val="00AA2A04"/>
    <w:rsid w:val="00AC3209"/>
    <w:rsid w:val="00AD0409"/>
    <w:rsid w:val="00AE4078"/>
    <w:rsid w:val="00AE5DC0"/>
    <w:rsid w:val="00AF299E"/>
    <w:rsid w:val="00AF5B2D"/>
    <w:rsid w:val="00B04103"/>
    <w:rsid w:val="00B04794"/>
    <w:rsid w:val="00B132B1"/>
    <w:rsid w:val="00B166FC"/>
    <w:rsid w:val="00B6793A"/>
    <w:rsid w:val="00B71137"/>
    <w:rsid w:val="00B75343"/>
    <w:rsid w:val="00B966F0"/>
    <w:rsid w:val="00BA201D"/>
    <w:rsid w:val="00BA6F41"/>
    <w:rsid w:val="00BB10E9"/>
    <w:rsid w:val="00BB2773"/>
    <w:rsid w:val="00BB2AE2"/>
    <w:rsid w:val="00BB543D"/>
    <w:rsid w:val="00BC42F2"/>
    <w:rsid w:val="00BD5F8C"/>
    <w:rsid w:val="00BD76A1"/>
    <w:rsid w:val="00BF1309"/>
    <w:rsid w:val="00C30614"/>
    <w:rsid w:val="00C349DE"/>
    <w:rsid w:val="00C35DFC"/>
    <w:rsid w:val="00C407E0"/>
    <w:rsid w:val="00C413FE"/>
    <w:rsid w:val="00C47613"/>
    <w:rsid w:val="00C61EE2"/>
    <w:rsid w:val="00C70E43"/>
    <w:rsid w:val="00C73765"/>
    <w:rsid w:val="00C81A63"/>
    <w:rsid w:val="00C838CB"/>
    <w:rsid w:val="00CA09DE"/>
    <w:rsid w:val="00CA35BA"/>
    <w:rsid w:val="00CA42CC"/>
    <w:rsid w:val="00CB0944"/>
    <w:rsid w:val="00CB30E6"/>
    <w:rsid w:val="00CC0393"/>
    <w:rsid w:val="00CC2D15"/>
    <w:rsid w:val="00D066D1"/>
    <w:rsid w:val="00D135EE"/>
    <w:rsid w:val="00D20048"/>
    <w:rsid w:val="00D23177"/>
    <w:rsid w:val="00D2738D"/>
    <w:rsid w:val="00D50CD9"/>
    <w:rsid w:val="00D53061"/>
    <w:rsid w:val="00D75441"/>
    <w:rsid w:val="00D767B4"/>
    <w:rsid w:val="00D81397"/>
    <w:rsid w:val="00D94DAC"/>
    <w:rsid w:val="00D96038"/>
    <w:rsid w:val="00E206AC"/>
    <w:rsid w:val="00E3225C"/>
    <w:rsid w:val="00E33843"/>
    <w:rsid w:val="00E438DF"/>
    <w:rsid w:val="00E73799"/>
    <w:rsid w:val="00E74C6C"/>
    <w:rsid w:val="00E86FE6"/>
    <w:rsid w:val="00EA2F42"/>
    <w:rsid w:val="00EB1B8A"/>
    <w:rsid w:val="00EB5D31"/>
    <w:rsid w:val="00ED3DFD"/>
    <w:rsid w:val="00ED5531"/>
    <w:rsid w:val="00EE6AA0"/>
    <w:rsid w:val="00EF593E"/>
    <w:rsid w:val="00EF5D8D"/>
    <w:rsid w:val="00EF6BB8"/>
    <w:rsid w:val="00F128F6"/>
    <w:rsid w:val="00F135D7"/>
    <w:rsid w:val="00F276DB"/>
    <w:rsid w:val="00F41D78"/>
    <w:rsid w:val="00F42714"/>
    <w:rsid w:val="00F4641F"/>
    <w:rsid w:val="00F732FE"/>
    <w:rsid w:val="00F9427F"/>
    <w:rsid w:val="00F97330"/>
    <w:rsid w:val="00FA00C0"/>
    <w:rsid w:val="00FA4F42"/>
    <w:rsid w:val="00FB0248"/>
    <w:rsid w:val="00FC12B9"/>
    <w:rsid w:val="00FD6C49"/>
    <w:rsid w:val="00FE1ABB"/>
    <w:rsid w:val="00FE5164"/>
    <w:rsid w:val="00FE5BB0"/>
    <w:rsid w:val="00FF28E2"/>
    <w:rsid w:val="00FF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1B8003"/>
  <w15:docId w15:val="{3FA9C0EE-FCAD-4190-8FFD-006AB9CC2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195"/>
      <w:ind w:left="136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760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83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960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38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12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122C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912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122C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3802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bit.l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1120</Words>
  <Characters>5470</Characters>
  <Application>Microsoft Office Word</Application>
  <DocSecurity>0</DocSecurity>
  <Lines>14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HS Social Media Copy</vt:lpstr>
    </vt:vector>
  </TitlesOfParts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HS Social Media Copy</dc:title>
  <dc:creator>Susan Monroe</dc:creator>
  <cp:lastModifiedBy>Martin, Kim</cp:lastModifiedBy>
  <cp:revision>88</cp:revision>
  <cp:lastPrinted>2016-12-13T20:55:00Z</cp:lastPrinted>
  <dcterms:created xsi:type="dcterms:W3CDTF">2023-12-08T20:01:00Z</dcterms:created>
  <dcterms:modified xsi:type="dcterms:W3CDTF">2023-12-14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6-12-12T00:00:00Z</vt:filetime>
  </property>
  <property fmtid="{D5CDD505-2E9C-101B-9397-08002B2CF9AE}" pid="5" name="GrammarlyDocumentId">
    <vt:lpwstr>3b1eab70ebec0f5abca463cd37923f989bde506ad6e2f8d63e880143ea04bd42</vt:lpwstr>
  </property>
</Properties>
</file>